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A29DCB" w14:textId="79511541" w:rsidR="002B1208" w:rsidRPr="00F07C0D" w:rsidRDefault="002B1208" w:rsidP="007872DE">
      <w:pPr>
        <w:ind w:firstLine="0"/>
        <w:jc w:val="center"/>
        <w:outlineLvl w:val="0"/>
        <w:rPr>
          <w:rFonts w:cs="Arial"/>
          <w:color w:val="000000" w:themeColor="text1"/>
          <w:szCs w:val="24"/>
        </w:rPr>
      </w:pPr>
      <w:bookmarkStart w:id="0" w:name="_Toc85798492"/>
      <w:r w:rsidRPr="00F07C0D">
        <w:rPr>
          <w:rFonts w:cs="Arial"/>
          <w:b/>
          <w:color w:val="000000" w:themeColor="text1"/>
          <w:szCs w:val="24"/>
        </w:rPr>
        <w:br/>
      </w:r>
      <w:bookmarkEnd w:id="0"/>
    </w:p>
    <w:p w14:paraId="428C673D" w14:textId="77777777" w:rsidR="002B1208" w:rsidRPr="00F07C0D" w:rsidRDefault="002B1208" w:rsidP="002B1208">
      <w:pPr>
        <w:spacing w:line="360" w:lineRule="auto"/>
        <w:ind w:firstLine="0"/>
        <w:jc w:val="center"/>
        <w:rPr>
          <w:rFonts w:cs="Arial"/>
          <w:b/>
          <w:color w:val="000000" w:themeColor="text1"/>
          <w:szCs w:val="24"/>
        </w:rPr>
      </w:pPr>
      <w:r w:rsidRPr="00F07C0D">
        <w:rPr>
          <w:rFonts w:cs="Arial"/>
          <w:b/>
          <w:color w:val="000000" w:themeColor="text1"/>
          <w:szCs w:val="24"/>
        </w:rPr>
        <w:t>Резюме</w:t>
      </w:r>
    </w:p>
    <w:tbl>
      <w:tblPr>
        <w:tblW w:w="4788" w:type="pct"/>
        <w:jc w:val="center"/>
        <w:tblCellSpacing w:w="7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9224"/>
      </w:tblGrid>
      <w:tr w:rsidR="00F07C0D" w:rsidRPr="00F07C0D" w14:paraId="77DD8CF8" w14:textId="77777777" w:rsidTr="002D661E">
        <w:trPr>
          <w:tblCellSpacing w:w="7" w:type="dxa"/>
          <w:jc w:val="center"/>
        </w:trPr>
        <w:tc>
          <w:tcPr>
            <w:tcW w:w="4986" w:type="pct"/>
            <w:vAlign w:val="center"/>
          </w:tcPr>
          <w:p w14:paraId="1F616E9F" w14:textId="77777777" w:rsidR="002B1208" w:rsidRPr="00F07C0D" w:rsidRDefault="002B1208" w:rsidP="00C93C01">
            <w:pPr>
              <w:overflowPunct/>
              <w:autoSpaceDE/>
              <w:autoSpaceDN/>
              <w:adjustRightInd/>
              <w:ind w:firstLine="0"/>
              <w:jc w:val="left"/>
              <w:textAlignment w:val="auto"/>
              <w:rPr>
                <w:rFonts w:cs="Arial"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 xml:space="preserve">Полное наименование образовательной организации: </w:t>
            </w:r>
          </w:p>
        </w:tc>
      </w:tr>
      <w:tr w:rsidR="00F07C0D" w:rsidRPr="00F07C0D" w14:paraId="0F77C7D0" w14:textId="77777777" w:rsidTr="002D661E">
        <w:trPr>
          <w:tblCellSpacing w:w="7" w:type="dxa"/>
          <w:jc w:val="center"/>
        </w:trPr>
        <w:tc>
          <w:tcPr>
            <w:tcW w:w="4986" w:type="pct"/>
            <w:vAlign w:val="center"/>
          </w:tcPr>
          <w:p w14:paraId="097603AD" w14:textId="77777777" w:rsidR="002B1208" w:rsidRPr="00F07C0D" w:rsidRDefault="002B1208" w:rsidP="00C93C01">
            <w:pPr>
              <w:overflowPunct/>
              <w:autoSpaceDE/>
              <w:autoSpaceDN/>
              <w:adjustRightInd/>
              <w:ind w:firstLine="0"/>
              <w:jc w:val="left"/>
              <w:textAlignment w:val="auto"/>
              <w:rPr>
                <w:rFonts w:cs="Arial"/>
                <w:color w:val="000000" w:themeColor="text1"/>
                <w:sz w:val="18"/>
                <w:szCs w:val="18"/>
              </w:rPr>
            </w:pPr>
          </w:p>
        </w:tc>
      </w:tr>
      <w:tr w:rsidR="00F07C0D" w:rsidRPr="00F07C0D" w14:paraId="079BC3FE" w14:textId="77777777" w:rsidTr="002D661E">
        <w:trPr>
          <w:tblCellSpacing w:w="7" w:type="dxa"/>
          <w:jc w:val="center"/>
        </w:trPr>
        <w:tc>
          <w:tcPr>
            <w:tcW w:w="4986" w:type="pct"/>
            <w:vAlign w:val="center"/>
          </w:tcPr>
          <w:p w14:paraId="01392060" w14:textId="2F812ED5" w:rsidR="002B1208" w:rsidRPr="00F07C0D" w:rsidRDefault="002B1208" w:rsidP="00C93C01">
            <w:pPr>
              <w:overflowPunct/>
              <w:autoSpaceDE/>
              <w:autoSpaceDN/>
              <w:adjustRightInd/>
              <w:ind w:firstLine="0"/>
              <w:jc w:val="left"/>
              <w:textAlignment w:val="auto"/>
              <w:rPr>
                <w:rFonts w:cs="Arial"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 xml:space="preserve">Адрес, телефон (факс), </w:t>
            </w:r>
            <w:r w:rsidRPr="00F07C0D">
              <w:rPr>
                <w:rFonts w:cs="Arial"/>
                <w:color w:val="000000" w:themeColor="text1"/>
                <w:sz w:val="18"/>
                <w:szCs w:val="18"/>
                <w:lang w:val="en-US"/>
              </w:rPr>
              <w:t>e</w:t>
            </w:r>
            <w:r w:rsidR="001928B2">
              <w:rPr>
                <w:rFonts w:cs="Arial"/>
                <w:color w:val="000000" w:themeColor="text1"/>
                <w:sz w:val="18"/>
                <w:szCs w:val="18"/>
              </w:rPr>
              <w:t>–</w:t>
            </w:r>
            <w:r w:rsidRPr="00F07C0D">
              <w:rPr>
                <w:rFonts w:cs="Arial"/>
                <w:color w:val="000000" w:themeColor="text1"/>
                <w:sz w:val="18"/>
                <w:szCs w:val="18"/>
                <w:lang w:val="en-US"/>
              </w:rPr>
              <w:t>mail</w:t>
            </w: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 xml:space="preserve"> образовательной организации:</w:t>
            </w:r>
          </w:p>
        </w:tc>
      </w:tr>
      <w:tr w:rsidR="00F07C0D" w:rsidRPr="00F07C0D" w14:paraId="79EC7F23" w14:textId="77777777" w:rsidTr="002D661E">
        <w:trPr>
          <w:tblCellSpacing w:w="7" w:type="dxa"/>
          <w:jc w:val="center"/>
        </w:trPr>
        <w:tc>
          <w:tcPr>
            <w:tcW w:w="4986" w:type="pct"/>
            <w:vAlign w:val="center"/>
          </w:tcPr>
          <w:p w14:paraId="7DBA94D4" w14:textId="77777777" w:rsidR="002B1208" w:rsidRPr="00F07C0D" w:rsidRDefault="002B1208" w:rsidP="00C93C01">
            <w:pPr>
              <w:overflowPunct/>
              <w:autoSpaceDE/>
              <w:autoSpaceDN/>
              <w:adjustRightInd/>
              <w:ind w:firstLine="0"/>
              <w:jc w:val="left"/>
              <w:textAlignment w:val="auto"/>
              <w:rPr>
                <w:rFonts w:cs="Arial"/>
                <w:color w:val="000000" w:themeColor="text1"/>
                <w:sz w:val="18"/>
                <w:szCs w:val="18"/>
              </w:rPr>
            </w:pPr>
          </w:p>
        </w:tc>
      </w:tr>
      <w:tr w:rsidR="00F07C0D" w:rsidRPr="00F07C0D" w14:paraId="3AA28FB0" w14:textId="77777777" w:rsidTr="002D661E">
        <w:trPr>
          <w:tblCellSpacing w:w="7" w:type="dxa"/>
          <w:jc w:val="center"/>
        </w:trPr>
        <w:tc>
          <w:tcPr>
            <w:tcW w:w="4986" w:type="pct"/>
            <w:vAlign w:val="center"/>
          </w:tcPr>
          <w:p w14:paraId="00D65C60" w14:textId="010A28F0" w:rsidR="002B1208" w:rsidRPr="00F07C0D" w:rsidRDefault="002B1208" w:rsidP="00306108">
            <w:pPr>
              <w:overflowPunct/>
              <w:autoSpaceDE/>
              <w:autoSpaceDN/>
              <w:adjustRightInd/>
              <w:ind w:firstLine="0"/>
              <w:jc w:val="left"/>
              <w:textAlignment w:val="auto"/>
              <w:rPr>
                <w:rFonts w:cs="Arial"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>Направление подготовки</w:t>
            </w:r>
            <w:r w:rsidR="00306108">
              <w:rPr>
                <w:rFonts w:cs="Arial"/>
                <w:color w:val="000000" w:themeColor="text1"/>
                <w:sz w:val="18"/>
                <w:szCs w:val="18"/>
              </w:rPr>
              <w:t xml:space="preserve"> </w:t>
            </w: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>/</w:t>
            </w:r>
            <w:r w:rsidR="00306108">
              <w:rPr>
                <w:rFonts w:cs="Arial"/>
                <w:color w:val="000000" w:themeColor="text1"/>
                <w:sz w:val="18"/>
                <w:szCs w:val="18"/>
              </w:rPr>
              <w:t xml:space="preserve"> </w:t>
            </w: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>специальность, по которому Вы обучаетесь/обучались:</w:t>
            </w:r>
          </w:p>
        </w:tc>
      </w:tr>
      <w:tr w:rsidR="00F07C0D" w:rsidRPr="00F07C0D" w14:paraId="09C5038B" w14:textId="77777777" w:rsidTr="002D661E">
        <w:trPr>
          <w:tblCellSpacing w:w="7" w:type="dxa"/>
          <w:jc w:val="center"/>
        </w:trPr>
        <w:tc>
          <w:tcPr>
            <w:tcW w:w="4986" w:type="pct"/>
            <w:vAlign w:val="center"/>
          </w:tcPr>
          <w:p w14:paraId="096F315A" w14:textId="77777777" w:rsidR="002B1208" w:rsidRPr="00F07C0D" w:rsidRDefault="002B1208" w:rsidP="00C93C01">
            <w:pPr>
              <w:overflowPunct/>
              <w:autoSpaceDE/>
              <w:autoSpaceDN/>
              <w:adjustRightInd/>
              <w:ind w:firstLine="0"/>
              <w:jc w:val="left"/>
              <w:textAlignment w:val="auto"/>
              <w:rPr>
                <w:rFonts w:cs="Arial"/>
                <w:color w:val="000000" w:themeColor="text1"/>
                <w:sz w:val="18"/>
                <w:szCs w:val="18"/>
              </w:rPr>
            </w:pPr>
          </w:p>
        </w:tc>
      </w:tr>
      <w:tr w:rsidR="00F07C0D" w:rsidRPr="00F07C0D" w14:paraId="4D9DF920" w14:textId="77777777" w:rsidTr="002D661E">
        <w:trPr>
          <w:tblCellSpacing w:w="7" w:type="dxa"/>
          <w:jc w:val="center"/>
        </w:trPr>
        <w:tc>
          <w:tcPr>
            <w:tcW w:w="4986" w:type="pct"/>
            <w:vAlign w:val="center"/>
          </w:tcPr>
          <w:p w14:paraId="6625A7A9" w14:textId="77777777" w:rsidR="002B1208" w:rsidRPr="00F07C0D" w:rsidRDefault="002B1208" w:rsidP="00C93C01">
            <w:pPr>
              <w:overflowPunct/>
              <w:autoSpaceDE/>
              <w:autoSpaceDN/>
              <w:adjustRightInd/>
              <w:ind w:firstLine="0"/>
              <w:jc w:val="left"/>
              <w:textAlignment w:val="auto"/>
              <w:rPr>
                <w:rFonts w:cs="Arial"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 xml:space="preserve">Курс обучения </w:t>
            </w:r>
            <w:r w:rsidRPr="00F07C0D">
              <w:rPr>
                <w:rFonts w:cs="Arial"/>
                <w:i/>
                <w:iCs/>
                <w:color w:val="000000" w:themeColor="text1"/>
                <w:sz w:val="18"/>
                <w:szCs w:val="18"/>
              </w:rPr>
              <w:t>(если Вы обучаетесь):</w:t>
            </w: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F07C0D" w:rsidRPr="00F07C0D" w14:paraId="6AEB35FB" w14:textId="77777777" w:rsidTr="002D661E">
        <w:trPr>
          <w:trHeight w:val="121"/>
          <w:tblCellSpacing w:w="7" w:type="dxa"/>
          <w:jc w:val="center"/>
        </w:trPr>
        <w:tc>
          <w:tcPr>
            <w:tcW w:w="4986" w:type="pct"/>
            <w:vAlign w:val="center"/>
          </w:tcPr>
          <w:p w14:paraId="406B2EB2" w14:textId="77777777" w:rsidR="002B1208" w:rsidRPr="00F07C0D" w:rsidRDefault="002B1208" w:rsidP="00C93C01">
            <w:pPr>
              <w:overflowPunct/>
              <w:autoSpaceDE/>
              <w:autoSpaceDN/>
              <w:adjustRightInd/>
              <w:ind w:firstLine="0"/>
              <w:jc w:val="left"/>
              <w:textAlignment w:val="auto"/>
              <w:rPr>
                <w:rFonts w:cs="Arial"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 xml:space="preserve">Выпускник ___________ года </w:t>
            </w:r>
            <w:r w:rsidRPr="00F07C0D">
              <w:rPr>
                <w:rFonts w:cs="Arial"/>
                <w:i/>
                <w:iCs/>
                <w:color w:val="000000" w:themeColor="text1"/>
                <w:sz w:val="18"/>
                <w:szCs w:val="18"/>
              </w:rPr>
              <w:t>(если Вы закончили обучение)</w:t>
            </w:r>
          </w:p>
        </w:tc>
      </w:tr>
      <w:tr w:rsidR="00F07C0D" w:rsidRPr="00F07C0D" w14:paraId="23834EC0" w14:textId="77777777" w:rsidTr="002D661E">
        <w:trPr>
          <w:tblCellSpacing w:w="7" w:type="dxa"/>
          <w:jc w:val="center"/>
        </w:trPr>
        <w:tc>
          <w:tcPr>
            <w:tcW w:w="4986" w:type="pct"/>
            <w:vAlign w:val="center"/>
          </w:tcPr>
          <w:p w14:paraId="5C82DDC9" w14:textId="77777777" w:rsidR="002B1208" w:rsidRPr="00F07C0D" w:rsidRDefault="002B1208" w:rsidP="00C93C01">
            <w:pPr>
              <w:ind w:firstLine="0"/>
              <w:rPr>
                <w:rFonts w:cs="Arial"/>
                <w:b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b/>
                <w:color w:val="000000" w:themeColor="text1"/>
                <w:sz w:val="18"/>
                <w:szCs w:val="18"/>
              </w:rPr>
              <w:t>Личные данные:</w:t>
            </w:r>
          </w:p>
        </w:tc>
      </w:tr>
      <w:tr w:rsidR="00F07C0D" w:rsidRPr="00F07C0D" w14:paraId="25F5D3CE" w14:textId="77777777" w:rsidTr="002D661E">
        <w:trPr>
          <w:tblCellSpacing w:w="7" w:type="dxa"/>
          <w:jc w:val="center"/>
        </w:trPr>
        <w:tc>
          <w:tcPr>
            <w:tcW w:w="4986" w:type="pct"/>
            <w:vAlign w:val="center"/>
          </w:tcPr>
          <w:p w14:paraId="7F70D059" w14:textId="77777777" w:rsidR="002B1208" w:rsidRPr="00F07C0D" w:rsidRDefault="002B1208" w:rsidP="00C93C01">
            <w:pPr>
              <w:ind w:firstLine="0"/>
              <w:rPr>
                <w:rFonts w:cs="Arial"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>Ф.И.О. (полностью в именительном падеже):</w:t>
            </w:r>
          </w:p>
        </w:tc>
      </w:tr>
      <w:tr w:rsidR="00F07C0D" w:rsidRPr="00F07C0D" w14:paraId="2B902AA6" w14:textId="77777777" w:rsidTr="002D661E">
        <w:trPr>
          <w:tblCellSpacing w:w="7" w:type="dxa"/>
          <w:jc w:val="center"/>
        </w:trPr>
        <w:tc>
          <w:tcPr>
            <w:tcW w:w="4986" w:type="pct"/>
            <w:vAlign w:val="center"/>
          </w:tcPr>
          <w:p w14:paraId="62CB47D9" w14:textId="77777777" w:rsidR="002B1208" w:rsidRPr="00F07C0D" w:rsidRDefault="002B1208" w:rsidP="00C93C01">
            <w:pPr>
              <w:ind w:firstLine="0"/>
              <w:rPr>
                <w:rFonts w:cs="Arial"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>Дата рождения (</w:t>
            </w:r>
            <w:proofErr w:type="spellStart"/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>дд.</w:t>
            </w:r>
            <w:proofErr w:type="gramStart"/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>мм.гггг</w:t>
            </w:r>
            <w:proofErr w:type="spellEnd"/>
            <w:proofErr w:type="gramEnd"/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>):</w:t>
            </w:r>
          </w:p>
        </w:tc>
      </w:tr>
      <w:tr w:rsidR="00F07C0D" w:rsidRPr="00F07C0D" w14:paraId="05B0A181" w14:textId="77777777" w:rsidTr="002D661E">
        <w:trPr>
          <w:tblCellSpacing w:w="7" w:type="dxa"/>
          <w:jc w:val="center"/>
        </w:trPr>
        <w:tc>
          <w:tcPr>
            <w:tcW w:w="4986" w:type="pct"/>
            <w:vAlign w:val="center"/>
          </w:tcPr>
          <w:p w14:paraId="54C0DB79" w14:textId="77777777" w:rsidR="002B1208" w:rsidRPr="00F07C0D" w:rsidRDefault="002B1208" w:rsidP="00C93C01">
            <w:pPr>
              <w:ind w:firstLine="0"/>
              <w:rPr>
                <w:rFonts w:cs="Arial"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 xml:space="preserve">Контактный телефон: </w:t>
            </w:r>
          </w:p>
        </w:tc>
      </w:tr>
      <w:tr w:rsidR="00F07C0D" w:rsidRPr="00F07C0D" w14:paraId="337577EB" w14:textId="77777777" w:rsidTr="002D661E">
        <w:trPr>
          <w:tblCellSpacing w:w="7" w:type="dxa"/>
          <w:jc w:val="center"/>
        </w:trPr>
        <w:tc>
          <w:tcPr>
            <w:tcW w:w="4986" w:type="pct"/>
            <w:vAlign w:val="center"/>
          </w:tcPr>
          <w:p w14:paraId="64307E98" w14:textId="185C7A2C" w:rsidR="002B1208" w:rsidRPr="00F07C0D" w:rsidRDefault="002B1208" w:rsidP="00C93C01">
            <w:pPr>
              <w:ind w:firstLine="0"/>
              <w:rPr>
                <w:rFonts w:cs="Arial"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>E</w:t>
            </w:r>
            <w:r w:rsidR="001928B2">
              <w:rPr>
                <w:rFonts w:cs="Arial"/>
                <w:color w:val="000000" w:themeColor="text1"/>
                <w:sz w:val="18"/>
                <w:szCs w:val="18"/>
              </w:rPr>
              <w:t>–</w:t>
            </w:r>
            <w:proofErr w:type="spellStart"/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>mail</w:t>
            </w:r>
            <w:proofErr w:type="spellEnd"/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>:</w:t>
            </w:r>
          </w:p>
        </w:tc>
      </w:tr>
      <w:tr w:rsidR="00F07C0D" w:rsidRPr="00F07C0D" w14:paraId="052C9C0E" w14:textId="77777777" w:rsidTr="002D661E">
        <w:trPr>
          <w:tblCellSpacing w:w="7" w:type="dxa"/>
          <w:jc w:val="center"/>
        </w:trPr>
        <w:tc>
          <w:tcPr>
            <w:tcW w:w="4986" w:type="pct"/>
            <w:vAlign w:val="center"/>
          </w:tcPr>
          <w:p w14:paraId="3C863F06" w14:textId="77777777" w:rsidR="002B1208" w:rsidRPr="00F07C0D" w:rsidRDefault="002B1208" w:rsidP="00C93C01">
            <w:pPr>
              <w:ind w:firstLine="0"/>
              <w:rPr>
                <w:rFonts w:cs="Arial"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>Адрес регистрации (регион, населенный пункт):</w:t>
            </w:r>
          </w:p>
        </w:tc>
      </w:tr>
      <w:tr w:rsidR="00F07C0D" w:rsidRPr="00F07C0D" w14:paraId="0461C4F9" w14:textId="77777777" w:rsidTr="002D661E">
        <w:trPr>
          <w:tblCellSpacing w:w="7" w:type="dxa"/>
          <w:jc w:val="center"/>
        </w:trPr>
        <w:tc>
          <w:tcPr>
            <w:tcW w:w="4986" w:type="pct"/>
            <w:vAlign w:val="center"/>
          </w:tcPr>
          <w:p w14:paraId="1B6B7485" w14:textId="77777777" w:rsidR="002B1208" w:rsidRPr="00F07C0D" w:rsidRDefault="002B1208" w:rsidP="00C93C01">
            <w:pPr>
              <w:ind w:firstLine="0"/>
              <w:rPr>
                <w:rFonts w:cs="Arial"/>
                <w:color w:val="000000" w:themeColor="text1"/>
                <w:sz w:val="18"/>
                <w:szCs w:val="18"/>
              </w:rPr>
            </w:pPr>
          </w:p>
        </w:tc>
      </w:tr>
      <w:tr w:rsidR="00F07C0D" w:rsidRPr="00F07C0D" w14:paraId="420E2B77" w14:textId="77777777" w:rsidTr="002D661E">
        <w:trPr>
          <w:tblCellSpacing w:w="7" w:type="dxa"/>
          <w:jc w:val="center"/>
        </w:trPr>
        <w:tc>
          <w:tcPr>
            <w:tcW w:w="4986" w:type="pct"/>
            <w:vAlign w:val="center"/>
          </w:tcPr>
          <w:p w14:paraId="35CE2FD7" w14:textId="77777777" w:rsidR="002B1208" w:rsidRPr="00F07C0D" w:rsidRDefault="002B1208" w:rsidP="00C93C01">
            <w:pPr>
              <w:ind w:firstLine="0"/>
              <w:rPr>
                <w:rFonts w:cs="Arial"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>Направление подготовки, на которое Вы планируете поступление:</w:t>
            </w:r>
          </w:p>
        </w:tc>
      </w:tr>
      <w:tr w:rsidR="00F07C0D" w:rsidRPr="00F07C0D" w14:paraId="68B2355E" w14:textId="77777777" w:rsidTr="002D661E">
        <w:trPr>
          <w:tblCellSpacing w:w="7" w:type="dxa"/>
          <w:jc w:val="center"/>
        </w:trPr>
        <w:tc>
          <w:tcPr>
            <w:tcW w:w="4986" w:type="pct"/>
            <w:vAlign w:val="center"/>
          </w:tcPr>
          <w:p w14:paraId="34A63E56" w14:textId="77777777" w:rsidR="002B1208" w:rsidRPr="00F07C0D" w:rsidRDefault="002B1208" w:rsidP="00C93C01">
            <w:pPr>
              <w:ind w:firstLine="0"/>
              <w:rPr>
                <w:rFonts w:cs="Arial"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>Гражданство:</w:t>
            </w:r>
          </w:p>
        </w:tc>
      </w:tr>
      <w:tr w:rsidR="00F07C0D" w:rsidRPr="00F07C0D" w14:paraId="46A7075F" w14:textId="77777777" w:rsidTr="002D661E">
        <w:trPr>
          <w:tblCellSpacing w:w="7" w:type="dxa"/>
          <w:jc w:val="center"/>
        </w:trPr>
        <w:tc>
          <w:tcPr>
            <w:tcW w:w="4986" w:type="pct"/>
            <w:vAlign w:val="center"/>
          </w:tcPr>
          <w:p w14:paraId="17B645F8" w14:textId="77777777" w:rsidR="002B1208" w:rsidRPr="00F07C0D" w:rsidRDefault="002B1208" w:rsidP="00C93C01">
            <w:pPr>
              <w:ind w:firstLine="0"/>
              <w:rPr>
                <w:rFonts w:cs="Arial"/>
                <w:b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b/>
                <w:color w:val="000000" w:themeColor="text1"/>
                <w:sz w:val="18"/>
                <w:szCs w:val="18"/>
              </w:rPr>
              <w:t>Образование:</w:t>
            </w:r>
          </w:p>
        </w:tc>
      </w:tr>
      <w:tr w:rsidR="00F07C0D" w:rsidRPr="00F07C0D" w14:paraId="7B009150" w14:textId="77777777" w:rsidTr="007872DE">
        <w:trPr>
          <w:trHeight w:val="415"/>
          <w:tblCellSpacing w:w="7" w:type="dxa"/>
          <w:jc w:val="center"/>
        </w:trPr>
        <w:tc>
          <w:tcPr>
            <w:tcW w:w="4986" w:type="pct"/>
            <w:vAlign w:val="center"/>
          </w:tcPr>
          <w:p w14:paraId="10D29DE8" w14:textId="77777777" w:rsidR="002B1208" w:rsidRPr="00F07C0D" w:rsidRDefault="002B1208" w:rsidP="00C93C01">
            <w:pPr>
              <w:ind w:firstLine="0"/>
              <w:rPr>
                <w:rFonts w:cs="Arial"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 xml:space="preserve">Основное образование: </w:t>
            </w:r>
            <w:r w:rsidRPr="00F07C0D">
              <w:rPr>
                <w:rFonts w:cs="Arial"/>
                <w:i/>
                <w:color w:val="000000" w:themeColor="text1"/>
                <w:sz w:val="18"/>
                <w:szCs w:val="18"/>
              </w:rPr>
              <w:t>(уровень, наименование направления/специальности)</w:t>
            </w:r>
          </w:p>
        </w:tc>
      </w:tr>
      <w:tr w:rsidR="00F07C0D" w:rsidRPr="00F07C0D" w14:paraId="55D0491B" w14:textId="77777777" w:rsidTr="002D661E">
        <w:trPr>
          <w:tblCellSpacing w:w="7" w:type="dxa"/>
          <w:jc w:val="center"/>
        </w:trPr>
        <w:tc>
          <w:tcPr>
            <w:tcW w:w="4986" w:type="pct"/>
            <w:vAlign w:val="center"/>
          </w:tcPr>
          <w:p w14:paraId="5FD3A791" w14:textId="77777777" w:rsidR="002B1208" w:rsidRPr="00F07C0D" w:rsidRDefault="002B1208" w:rsidP="00C93C01">
            <w:pPr>
              <w:ind w:firstLine="0"/>
              <w:rPr>
                <w:rFonts w:cs="Arial"/>
                <w:color w:val="000000" w:themeColor="text1"/>
                <w:sz w:val="18"/>
                <w:szCs w:val="18"/>
              </w:rPr>
            </w:pPr>
          </w:p>
        </w:tc>
      </w:tr>
      <w:tr w:rsidR="00F07C0D" w:rsidRPr="00F07C0D" w14:paraId="0FEBD186" w14:textId="77777777" w:rsidTr="002D661E">
        <w:trPr>
          <w:tblCellSpacing w:w="7" w:type="dxa"/>
          <w:jc w:val="center"/>
        </w:trPr>
        <w:tc>
          <w:tcPr>
            <w:tcW w:w="4986" w:type="pct"/>
            <w:vAlign w:val="center"/>
          </w:tcPr>
          <w:p w14:paraId="32916C13" w14:textId="6321CB90" w:rsidR="002B1208" w:rsidRPr="00F07C0D" w:rsidRDefault="002B1208" w:rsidP="00DC30D2">
            <w:pPr>
              <w:ind w:firstLine="0"/>
              <w:rPr>
                <w:rFonts w:cs="Arial"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 xml:space="preserve">Дополнительное образование: </w:t>
            </w:r>
            <w:r w:rsidRPr="00F07C0D">
              <w:rPr>
                <w:rFonts w:cs="Arial"/>
                <w:i/>
                <w:color w:val="000000" w:themeColor="text1"/>
                <w:sz w:val="18"/>
                <w:szCs w:val="18"/>
              </w:rPr>
              <w:t>(наименование дополнительной программы</w:t>
            </w:r>
            <w:r w:rsidR="00DC30D2">
              <w:rPr>
                <w:rFonts w:cs="Arial"/>
                <w:i/>
                <w:color w:val="000000" w:themeColor="text1"/>
                <w:sz w:val="18"/>
                <w:szCs w:val="18"/>
              </w:rPr>
              <w:t xml:space="preserve">, </w:t>
            </w:r>
            <w:r w:rsidR="007B40D5">
              <w:rPr>
                <w:rFonts w:cs="Arial"/>
                <w:i/>
                <w:color w:val="000000" w:themeColor="text1"/>
                <w:sz w:val="18"/>
                <w:szCs w:val="18"/>
              </w:rPr>
              <w:t>в</w:t>
            </w:r>
            <w:r w:rsidR="00DC30D2">
              <w:rPr>
                <w:rFonts w:cs="Arial"/>
                <w:i/>
                <w:color w:val="000000" w:themeColor="text1"/>
                <w:sz w:val="18"/>
                <w:szCs w:val="18"/>
              </w:rPr>
              <w:t xml:space="preserve"> </w:t>
            </w:r>
            <w:proofErr w:type="gramStart"/>
            <w:r w:rsidR="00DC30D2">
              <w:rPr>
                <w:rFonts w:cs="Arial"/>
                <w:i/>
                <w:color w:val="000000" w:themeColor="text1"/>
                <w:sz w:val="18"/>
                <w:szCs w:val="18"/>
              </w:rPr>
              <w:t>т.ч.</w:t>
            </w:r>
            <w:proofErr w:type="gramEnd"/>
            <w:r w:rsidR="00DC30D2">
              <w:rPr>
                <w:rFonts w:cs="Arial"/>
                <w:i/>
                <w:color w:val="000000" w:themeColor="text1"/>
                <w:sz w:val="18"/>
                <w:szCs w:val="18"/>
              </w:rPr>
              <w:t xml:space="preserve"> </w:t>
            </w:r>
            <w:r w:rsidR="00DC30D2" w:rsidRPr="00F07C0D">
              <w:rPr>
                <w:rFonts w:cs="Arial"/>
                <w:i/>
                <w:color w:val="000000" w:themeColor="text1"/>
                <w:sz w:val="18"/>
                <w:szCs w:val="18"/>
              </w:rPr>
              <w:t>профессиональной</w:t>
            </w:r>
            <w:r w:rsidRPr="00F07C0D">
              <w:rPr>
                <w:rFonts w:cs="Arial"/>
                <w:i/>
                <w:color w:val="000000" w:themeColor="text1"/>
                <w:sz w:val="18"/>
                <w:szCs w:val="18"/>
              </w:rPr>
              <w:t>)</w:t>
            </w:r>
          </w:p>
        </w:tc>
      </w:tr>
      <w:tr w:rsidR="00F07C0D" w:rsidRPr="00F07C0D" w14:paraId="5BD1F4B2" w14:textId="77777777" w:rsidTr="002D661E">
        <w:trPr>
          <w:tblCellSpacing w:w="7" w:type="dxa"/>
          <w:jc w:val="center"/>
        </w:trPr>
        <w:tc>
          <w:tcPr>
            <w:tcW w:w="4986" w:type="pct"/>
            <w:vAlign w:val="center"/>
          </w:tcPr>
          <w:p w14:paraId="64D1B321" w14:textId="77777777" w:rsidR="002B1208" w:rsidRPr="00F07C0D" w:rsidRDefault="002B1208" w:rsidP="00C93C01">
            <w:pPr>
              <w:ind w:firstLine="0"/>
              <w:rPr>
                <w:rFonts w:cs="Arial"/>
                <w:color w:val="000000" w:themeColor="text1"/>
                <w:sz w:val="18"/>
                <w:szCs w:val="18"/>
              </w:rPr>
            </w:pPr>
          </w:p>
        </w:tc>
      </w:tr>
      <w:tr w:rsidR="00F07C0D" w:rsidRPr="00F07C0D" w14:paraId="7AB88FE7" w14:textId="77777777" w:rsidTr="007872DE">
        <w:trPr>
          <w:trHeight w:val="673"/>
          <w:tblCellSpacing w:w="7" w:type="dxa"/>
          <w:jc w:val="center"/>
        </w:trPr>
        <w:tc>
          <w:tcPr>
            <w:tcW w:w="4986" w:type="pct"/>
            <w:vAlign w:val="center"/>
          </w:tcPr>
          <w:p w14:paraId="20A5263C" w14:textId="77777777" w:rsidR="002B1208" w:rsidRPr="00F07C0D" w:rsidRDefault="002B1208" w:rsidP="00C93C01">
            <w:pPr>
              <w:ind w:firstLine="0"/>
              <w:rPr>
                <w:rFonts w:cs="Arial"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>Успехи в деятельности:</w:t>
            </w:r>
          </w:p>
        </w:tc>
      </w:tr>
      <w:tr w:rsidR="00F07C0D" w:rsidRPr="00F07C0D" w14:paraId="5AF0FC90" w14:textId="77777777" w:rsidTr="007872DE">
        <w:trPr>
          <w:trHeight w:val="627"/>
          <w:tblCellSpacing w:w="7" w:type="dxa"/>
          <w:jc w:val="center"/>
        </w:trPr>
        <w:tc>
          <w:tcPr>
            <w:tcW w:w="4986" w:type="pct"/>
            <w:vAlign w:val="center"/>
          </w:tcPr>
          <w:p w14:paraId="15759565" w14:textId="77777777" w:rsidR="002B1208" w:rsidRPr="00F07C0D" w:rsidRDefault="002B1208" w:rsidP="00C93C01">
            <w:pPr>
              <w:ind w:firstLine="0"/>
              <w:rPr>
                <w:rFonts w:cs="Arial"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>Достижения:</w:t>
            </w:r>
          </w:p>
        </w:tc>
      </w:tr>
      <w:tr w:rsidR="00F07C0D" w:rsidRPr="00F07C0D" w14:paraId="676424C3" w14:textId="77777777" w:rsidTr="007872DE">
        <w:trPr>
          <w:trHeight w:val="621"/>
          <w:tblCellSpacing w:w="7" w:type="dxa"/>
          <w:jc w:val="center"/>
        </w:trPr>
        <w:tc>
          <w:tcPr>
            <w:tcW w:w="4986" w:type="pct"/>
            <w:vAlign w:val="center"/>
          </w:tcPr>
          <w:p w14:paraId="6A15F4FB" w14:textId="77777777" w:rsidR="002B1208" w:rsidRPr="00F07C0D" w:rsidRDefault="002B1208" w:rsidP="00C93C01">
            <w:pPr>
              <w:ind w:firstLine="0"/>
              <w:rPr>
                <w:rFonts w:cs="Arial"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>Награды:</w:t>
            </w:r>
          </w:p>
        </w:tc>
      </w:tr>
      <w:tr w:rsidR="00F07C0D" w:rsidRPr="00F07C0D" w14:paraId="329CF85F" w14:textId="77777777" w:rsidTr="002D661E">
        <w:trPr>
          <w:tblCellSpacing w:w="7" w:type="dxa"/>
          <w:jc w:val="center"/>
        </w:trPr>
        <w:tc>
          <w:tcPr>
            <w:tcW w:w="4986" w:type="pct"/>
            <w:vAlign w:val="center"/>
          </w:tcPr>
          <w:p w14:paraId="07E3360B" w14:textId="77777777" w:rsidR="002B1208" w:rsidRPr="00F07C0D" w:rsidRDefault="002B1208" w:rsidP="00C93C01">
            <w:pPr>
              <w:ind w:firstLine="0"/>
              <w:rPr>
                <w:rFonts w:cs="Arial"/>
                <w:b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b/>
                <w:color w:val="000000" w:themeColor="text1"/>
                <w:sz w:val="18"/>
                <w:szCs w:val="18"/>
              </w:rPr>
              <w:t>Дополнительные сведения:</w:t>
            </w:r>
          </w:p>
        </w:tc>
      </w:tr>
      <w:tr w:rsidR="002D661E" w:rsidRPr="00F07C0D" w14:paraId="40E35B66" w14:textId="77777777" w:rsidTr="002D661E">
        <w:trPr>
          <w:trHeight w:val="1124"/>
          <w:tblCellSpacing w:w="7" w:type="dxa"/>
          <w:jc w:val="center"/>
        </w:trPr>
        <w:tc>
          <w:tcPr>
            <w:tcW w:w="4986" w:type="pct"/>
          </w:tcPr>
          <w:p w14:paraId="4AF12D14" w14:textId="65F35E89" w:rsidR="002D661E" w:rsidRDefault="002D661E" w:rsidP="002D661E">
            <w:pPr>
              <w:ind w:firstLine="0"/>
              <w:jc w:val="left"/>
              <w:rPr>
                <w:rFonts w:cs="Arial"/>
                <w:i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 xml:space="preserve">Знание иностранных языков </w:t>
            </w:r>
            <w:r w:rsidRPr="00F07C0D">
              <w:rPr>
                <w:rFonts w:cs="Arial"/>
                <w:i/>
                <w:color w:val="000000" w:themeColor="text1"/>
                <w:sz w:val="18"/>
                <w:szCs w:val="18"/>
              </w:rPr>
              <w:t xml:space="preserve">(перечислить): </w:t>
            </w:r>
          </w:p>
          <w:p w14:paraId="447E903A" w14:textId="77777777" w:rsidR="002D661E" w:rsidRPr="00F07C0D" w:rsidRDefault="002D661E" w:rsidP="002D661E">
            <w:pPr>
              <w:ind w:firstLine="0"/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</w:p>
          <w:p w14:paraId="215B2691" w14:textId="77777777" w:rsidR="002D661E" w:rsidRPr="00F07C0D" w:rsidRDefault="002D661E" w:rsidP="002D661E">
            <w:pPr>
              <w:ind w:firstLine="0"/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 xml:space="preserve">Иностранный язык и степень владения </w:t>
            </w:r>
            <w:r w:rsidRPr="00F07C0D">
              <w:rPr>
                <w:rFonts w:cs="Arial"/>
                <w:i/>
                <w:color w:val="000000" w:themeColor="text1"/>
                <w:sz w:val="18"/>
                <w:szCs w:val="18"/>
              </w:rPr>
              <w:t>(подчеркнуть)</w:t>
            </w: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>: читаете и переводите со словарем, читаете и можете объясниться, владеете свободно.</w:t>
            </w:r>
          </w:p>
        </w:tc>
      </w:tr>
      <w:tr w:rsidR="00F07C0D" w:rsidRPr="00F07C0D" w14:paraId="632CD28A" w14:textId="77777777" w:rsidTr="002D661E">
        <w:trPr>
          <w:tblCellSpacing w:w="7" w:type="dxa"/>
          <w:jc w:val="center"/>
        </w:trPr>
        <w:tc>
          <w:tcPr>
            <w:tcW w:w="4986" w:type="pct"/>
            <w:vAlign w:val="center"/>
          </w:tcPr>
          <w:p w14:paraId="07FC451A" w14:textId="15D67AE0" w:rsidR="002B1208" w:rsidRDefault="002B1208" w:rsidP="00C93C01">
            <w:pPr>
              <w:ind w:firstLine="0"/>
              <w:rPr>
                <w:rFonts w:cs="Arial"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 xml:space="preserve">Логин в </w:t>
            </w:r>
            <w:r w:rsidRPr="00F07C0D">
              <w:rPr>
                <w:rFonts w:cs="Arial"/>
                <w:color w:val="000000" w:themeColor="text1"/>
                <w:sz w:val="18"/>
                <w:szCs w:val="18"/>
                <w:lang w:val="en-US"/>
              </w:rPr>
              <w:t>Skype</w:t>
            </w:r>
            <w:proofErr w:type="gramStart"/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>*:_</w:t>
            </w:r>
            <w:proofErr w:type="gramEnd"/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>____________________________________________</w:t>
            </w:r>
          </w:p>
          <w:p w14:paraId="603498B9" w14:textId="77777777" w:rsidR="007872DE" w:rsidRPr="00F07C0D" w:rsidRDefault="007872DE" w:rsidP="00C93C01">
            <w:pPr>
              <w:ind w:firstLine="0"/>
              <w:rPr>
                <w:rFonts w:cs="Arial"/>
                <w:color w:val="000000" w:themeColor="text1"/>
                <w:sz w:val="18"/>
                <w:szCs w:val="18"/>
              </w:rPr>
            </w:pPr>
          </w:p>
          <w:p w14:paraId="73F39876" w14:textId="77777777" w:rsidR="002B1208" w:rsidRPr="00F07C0D" w:rsidRDefault="002B1208" w:rsidP="00C93C01">
            <w:pPr>
              <w:ind w:firstLine="0"/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>*указывается при дистанционной форме защиты_____________________</w:t>
            </w:r>
          </w:p>
        </w:tc>
      </w:tr>
      <w:tr w:rsidR="002D661E" w:rsidRPr="00F07C0D" w14:paraId="13C1CDD7" w14:textId="77777777" w:rsidTr="002D661E">
        <w:trPr>
          <w:trHeight w:val="1245"/>
          <w:tblCellSpacing w:w="7" w:type="dxa"/>
          <w:jc w:val="center"/>
        </w:trPr>
        <w:tc>
          <w:tcPr>
            <w:tcW w:w="4986" w:type="pct"/>
          </w:tcPr>
          <w:p w14:paraId="4995D2B9" w14:textId="2903E37B" w:rsidR="002D661E" w:rsidRPr="00F07C0D" w:rsidRDefault="002D661E" w:rsidP="002D661E">
            <w:pPr>
              <w:ind w:firstLine="0"/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 xml:space="preserve">Работа выполнена в соавторстве: </w:t>
            </w:r>
            <w:r w:rsidRPr="00F07C0D">
              <w:rPr>
                <w:rFonts w:cs="Arial"/>
                <w:i/>
                <w:color w:val="000000" w:themeColor="text1"/>
                <w:sz w:val="18"/>
                <w:szCs w:val="18"/>
              </w:rPr>
              <w:t>(указываются Ф</w:t>
            </w:r>
            <w:r w:rsidR="00DC30D2">
              <w:rPr>
                <w:rFonts w:cs="Arial"/>
                <w:i/>
                <w:color w:val="000000" w:themeColor="text1"/>
                <w:sz w:val="18"/>
                <w:szCs w:val="18"/>
              </w:rPr>
              <w:t>.</w:t>
            </w:r>
            <w:r w:rsidRPr="00F07C0D">
              <w:rPr>
                <w:rFonts w:cs="Arial"/>
                <w:i/>
                <w:color w:val="000000" w:themeColor="text1"/>
                <w:sz w:val="18"/>
                <w:szCs w:val="18"/>
              </w:rPr>
              <w:t>И</w:t>
            </w:r>
            <w:r w:rsidR="00DC30D2">
              <w:rPr>
                <w:rFonts w:cs="Arial"/>
                <w:i/>
                <w:color w:val="000000" w:themeColor="text1"/>
                <w:sz w:val="18"/>
                <w:szCs w:val="18"/>
              </w:rPr>
              <w:t>.</w:t>
            </w:r>
            <w:r w:rsidRPr="00F07C0D">
              <w:rPr>
                <w:rFonts w:cs="Arial"/>
                <w:i/>
                <w:color w:val="000000" w:themeColor="text1"/>
                <w:sz w:val="18"/>
                <w:szCs w:val="18"/>
              </w:rPr>
              <w:t>О</w:t>
            </w:r>
            <w:r w:rsidR="00DC30D2">
              <w:rPr>
                <w:rFonts w:cs="Arial"/>
                <w:i/>
                <w:color w:val="000000" w:themeColor="text1"/>
                <w:sz w:val="18"/>
                <w:szCs w:val="18"/>
              </w:rPr>
              <w:t>.</w:t>
            </w:r>
            <w:r w:rsidRPr="00F07C0D">
              <w:rPr>
                <w:rFonts w:cs="Arial"/>
                <w:i/>
                <w:color w:val="000000" w:themeColor="text1"/>
                <w:sz w:val="18"/>
                <w:szCs w:val="18"/>
              </w:rPr>
              <w:t xml:space="preserve"> соавтора</w:t>
            </w: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 xml:space="preserve"> – </w:t>
            </w:r>
            <w:r w:rsidRPr="00F07C0D">
              <w:rPr>
                <w:rFonts w:cs="Arial"/>
                <w:i/>
                <w:color w:val="000000" w:themeColor="text1"/>
                <w:sz w:val="18"/>
                <w:szCs w:val="18"/>
              </w:rPr>
              <w:t>полностью</w:t>
            </w: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t xml:space="preserve">, </w:t>
            </w:r>
            <w:r w:rsidRPr="00F07C0D">
              <w:rPr>
                <w:rFonts w:cs="Arial"/>
                <w:color w:val="000000" w:themeColor="text1"/>
                <w:sz w:val="18"/>
                <w:szCs w:val="18"/>
              </w:rPr>
              <w:br/>
            </w:r>
            <w:r w:rsidRPr="00F07C0D">
              <w:rPr>
                <w:rFonts w:cs="Arial"/>
                <w:i/>
                <w:color w:val="000000" w:themeColor="text1"/>
                <w:sz w:val="18"/>
                <w:szCs w:val="18"/>
              </w:rPr>
              <w:t xml:space="preserve">его </w:t>
            </w:r>
            <w:proofErr w:type="gramStart"/>
            <w:r w:rsidRPr="00F07C0D">
              <w:rPr>
                <w:rFonts w:cs="Arial"/>
                <w:i/>
                <w:color w:val="000000" w:themeColor="text1"/>
                <w:sz w:val="18"/>
                <w:szCs w:val="18"/>
              </w:rPr>
              <w:t>статус:  место</w:t>
            </w:r>
            <w:proofErr w:type="gramEnd"/>
            <w:r w:rsidRPr="00F07C0D">
              <w:rPr>
                <w:rFonts w:cs="Arial"/>
                <w:i/>
                <w:color w:val="000000" w:themeColor="text1"/>
                <w:sz w:val="18"/>
                <w:szCs w:val="18"/>
              </w:rPr>
              <w:t xml:space="preserve"> учебы или работы, а также курс и направление</w:t>
            </w:r>
            <w:r w:rsidR="00DC30D2">
              <w:rPr>
                <w:rFonts w:cs="Arial"/>
                <w:i/>
                <w:color w:val="000000" w:themeColor="text1"/>
                <w:sz w:val="18"/>
                <w:szCs w:val="18"/>
              </w:rPr>
              <w:t xml:space="preserve"> подготовки </w:t>
            </w:r>
            <w:r w:rsidRPr="00F07C0D">
              <w:rPr>
                <w:rFonts w:cs="Arial"/>
                <w:i/>
                <w:color w:val="000000" w:themeColor="text1"/>
                <w:sz w:val="18"/>
                <w:szCs w:val="18"/>
              </w:rPr>
              <w:t>/</w:t>
            </w:r>
            <w:r w:rsidR="00DC30D2">
              <w:rPr>
                <w:rFonts w:cs="Arial"/>
                <w:i/>
                <w:color w:val="000000" w:themeColor="text1"/>
                <w:sz w:val="18"/>
                <w:szCs w:val="18"/>
              </w:rPr>
              <w:t xml:space="preserve"> </w:t>
            </w:r>
            <w:r w:rsidRPr="00F07C0D">
              <w:rPr>
                <w:rFonts w:cs="Arial"/>
                <w:i/>
                <w:color w:val="000000" w:themeColor="text1"/>
                <w:sz w:val="18"/>
                <w:szCs w:val="18"/>
              </w:rPr>
              <w:t xml:space="preserve">специальность или должность, </w:t>
            </w:r>
            <w:proofErr w:type="spellStart"/>
            <w:r w:rsidRPr="00F07C0D">
              <w:rPr>
                <w:rFonts w:cs="Arial"/>
                <w:i/>
                <w:color w:val="000000" w:themeColor="text1"/>
                <w:sz w:val="18"/>
                <w:szCs w:val="18"/>
              </w:rPr>
              <w:t>уч.степень</w:t>
            </w:r>
            <w:proofErr w:type="spellEnd"/>
            <w:r w:rsidRPr="00F07C0D">
              <w:rPr>
                <w:rFonts w:cs="Arial"/>
                <w:i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F07C0D">
              <w:rPr>
                <w:rFonts w:cs="Arial"/>
                <w:i/>
                <w:color w:val="000000" w:themeColor="text1"/>
                <w:sz w:val="18"/>
                <w:szCs w:val="18"/>
              </w:rPr>
              <w:t>уч.звание</w:t>
            </w:r>
            <w:proofErr w:type="spellEnd"/>
            <w:r w:rsidRPr="00F07C0D">
              <w:rPr>
                <w:rFonts w:cs="Arial"/>
                <w:i/>
                <w:color w:val="000000" w:themeColor="text1"/>
                <w:sz w:val="18"/>
                <w:szCs w:val="18"/>
              </w:rPr>
              <w:t>)</w:t>
            </w:r>
          </w:p>
        </w:tc>
      </w:tr>
    </w:tbl>
    <w:p w14:paraId="510853AC" w14:textId="77777777" w:rsidR="002B1208" w:rsidRPr="00F07C0D" w:rsidRDefault="002B1208" w:rsidP="002B1208">
      <w:pPr>
        <w:ind w:firstLine="709"/>
        <w:rPr>
          <w:rFonts w:cs="Arial"/>
          <w:color w:val="000000" w:themeColor="text1"/>
          <w:sz w:val="12"/>
          <w:szCs w:val="12"/>
        </w:rPr>
      </w:pPr>
    </w:p>
    <w:p w14:paraId="673B5B1B" w14:textId="6152044F" w:rsidR="002B1208" w:rsidRDefault="002B1208" w:rsidP="002B1208">
      <w:pPr>
        <w:ind w:firstLine="709"/>
        <w:rPr>
          <w:rFonts w:cs="Arial"/>
          <w:color w:val="000000" w:themeColor="text1"/>
          <w:sz w:val="20"/>
          <w:lang w:eastAsia="en-US"/>
        </w:rPr>
      </w:pPr>
    </w:p>
    <w:p w14:paraId="227C22E4" w14:textId="0F5356A7" w:rsidR="002D661E" w:rsidRDefault="002D661E" w:rsidP="002B1208">
      <w:pPr>
        <w:ind w:firstLine="709"/>
        <w:rPr>
          <w:rFonts w:cs="Arial"/>
          <w:color w:val="000000" w:themeColor="text1"/>
          <w:sz w:val="20"/>
          <w:lang w:eastAsia="en-US"/>
        </w:rPr>
      </w:pPr>
    </w:p>
    <w:p w14:paraId="0B3005A2" w14:textId="4C54DDD6" w:rsidR="002D661E" w:rsidRDefault="002D661E" w:rsidP="002B1208">
      <w:pPr>
        <w:ind w:firstLine="709"/>
        <w:rPr>
          <w:rFonts w:cs="Arial"/>
          <w:color w:val="000000" w:themeColor="text1"/>
          <w:sz w:val="20"/>
          <w:lang w:eastAsia="en-US"/>
        </w:rPr>
      </w:pPr>
    </w:p>
    <w:p w14:paraId="6B22FF0F" w14:textId="77777777" w:rsidR="002B1208" w:rsidRPr="00F07C0D" w:rsidRDefault="002B1208" w:rsidP="002B1208">
      <w:pPr>
        <w:ind w:firstLine="709"/>
        <w:rPr>
          <w:rFonts w:cs="Arial"/>
          <w:color w:val="000000" w:themeColor="text1"/>
          <w:sz w:val="20"/>
        </w:rPr>
      </w:pPr>
      <w:proofErr w:type="gramStart"/>
      <w:r w:rsidRPr="00F07C0D">
        <w:rPr>
          <w:rFonts w:cs="Arial"/>
          <w:color w:val="000000" w:themeColor="text1"/>
          <w:sz w:val="20"/>
          <w:lang w:eastAsia="en-US"/>
        </w:rPr>
        <w:t>« _</w:t>
      </w:r>
      <w:proofErr w:type="gramEnd"/>
      <w:r w:rsidRPr="00F07C0D">
        <w:rPr>
          <w:rFonts w:cs="Arial"/>
          <w:color w:val="000000" w:themeColor="text1"/>
          <w:sz w:val="20"/>
          <w:lang w:eastAsia="en-US"/>
        </w:rPr>
        <w:t xml:space="preserve">__ »  __________ </w:t>
      </w:r>
      <w:r w:rsidRPr="00F07C0D">
        <w:rPr>
          <w:rFonts w:cs="Arial"/>
          <w:color w:val="000000" w:themeColor="text1"/>
          <w:sz w:val="20"/>
        </w:rPr>
        <w:t xml:space="preserve"> 20__ г.</w:t>
      </w:r>
      <w:r w:rsidRPr="00F07C0D">
        <w:rPr>
          <w:rFonts w:cs="Arial"/>
          <w:color w:val="000000" w:themeColor="text1"/>
          <w:sz w:val="20"/>
        </w:rPr>
        <w:tab/>
        <w:t>_____________               _____________________</w:t>
      </w:r>
    </w:p>
    <w:p w14:paraId="389FE400" w14:textId="1AF721C0" w:rsidR="002B1208" w:rsidRPr="00F07C0D" w:rsidRDefault="002B1208" w:rsidP="002B1208">
      <w:pPr>
        <w:ind w:firstLine="0"/>
        <w:jc w:val="left"/>
        <w:rPr>
          <w:rFonts w:cs="Arial"/>
          <w:color w:val="000000" w:themeColor="text1"/>
          <w:szCs w:val="24"/>
          <w:vertAlign w:val="superscript"/>
        </w:rPr>
      </w:pPr>
      <w:r w:rsidRPr="00F07C0D">
        <w:rPr>
          <w:rFonts w:cs="Arial"/>
          <w:color w:val="000000" w:themeColor="text1"/>
          <w:sz w:val="16"/>
          <w:szCs w:val="24"/>
        </w:rPr>
        <w:t xml:space="preserve">                                                                                                  </w:t>
      </w:r>
      <w:r w:rsidRPr="00F07C0D">
        <w:rPr>
          <w:rFonts w:cs="Arial"/>
          <w:color w:val="000000" w:themeColor="text1"/>
          <w:szCs w:val="24"/>
          <w:vertAlign w:val="superscript"/>
        </w:rPr>
        <w:t xml:space="preserve"> (</w:t>
      </w:r>
      <w:proofErr w:type="gramStart"/>
      <w:r w:rsidRPr="00F07C0D">
        <w:rPr>
          <w:rFonts w:cs="Arial"/>
          <w:color w:val="000000" w:themeColor="text1"/>
          <w:szCs w:val="24"/>
          <w:vertAlign w:val="superscript"/>
        </w:rPr>
        <w:t xml:space="preserve">подпись)   </w:t>
      </w:r>
      <w:proofErr w:type="gramEnd"/>
      <w:r w:rsidRPr="00F07C0D">
        <w:rPr>
          <w:rFonts w:cs="Arial"/>
          <w:color w:val="000000" w:themeColor="text1"/>
          <w:szCs w:val="24"/>
          <w:vertAlign w:val="superscript"/>
        </w:rPr>
        <w:t xml:space="preserve">                                             (И.О. Фамилия)</w:t>
      </w:r>
    </w:p>
    <w:sectPr w:rsidR="002B1208" w:rsidRPr="00F07C0D" w:rsidSect="00861B36">
      <w:headerReference w:type="default" r:id="rId8"/>
      <w:footerReference w:type="even" r:id="rId9"/>
      <w:footerReference w:type="default" r:id="rId10"/>
      <w:footnotePr>
        <w:numFmt w:val="chicago"/>
      </w:footnotePr>
      <w:pgSz w:w="11906" w:h="16838" w:code="9"/>
      <w:pgMar w:top="567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5A7C2" w14:textId="77777777" w:rsidR="00E46D4C" w:rsidRDefault="00E46D4C">
      <w:r>
        <w:separator/>
      </w:r>
    </w:p>
  </w:endnote>
  <w:endnote w:type="continuationSeparator" w:id="0">
    <w:p w14:paraId="52E46234" w14:textId="77777777" w:rsidR="00E46D4C" w:rsidRDefault="00E46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iosCond">
    <w:panose1 w:val="00000000000000000000"/>
    <w:charset w:val="00"/>
    <w:family w:val="decorative"/>
    <w:notTrueType/>
    <w:pitch w:val="variable"/>
    <w:sig w:usb0="00000203" w:usb1="00000000" w:usb2="00000000" w:usb3="00000000" w:csb0="00000005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9D260" w14:textId="77777777" w:rsidR="004E23AD" w:rsidRDefault="004E23AD" w:rsidP="001B3985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12788A3D" w14:textId="77777777" w:rsidR="004E23AD" w:rsidRDefault="004E23AD" w:rsidP="001B3985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1DE6C" w14:textId="5E21FF58" w:rsidR="004E23AD" w:rsidRPr="00E074FB" w:rsidRDefault="004E23AD" w:rsidP="00E074FB">
    <w:pPr>
      <w:pStyle w:val="a3"/>
      <w:ind w:firstLine="0"/>
      <w:rPr>
        <w:b/>
        <w:sz w:val="19"/>
        <w:szCs w:val="19"/>
      </w:rPr>
    </w:pPr>
    <w:r w:rsidRPr="00E074FB">
      <w:rPr>
        <w:rFonts w:cs="Arial"/>
        <w:b/>
        <w:sz w:val="19"/>
        <w:szCs w:val="19"/>
      </w:rPr>
      <w:t>©</w:t>
    </w:r>
    <w:r w:rsidRPr="00E074FB">
      <w:rPr>
        <w:b/>
        <w:sz w:val="19"/>
        <w:szCs w:val="19"/>
      </w:rPr>
      <w:t xml:space="preserve"> НИТУ «МИСиС»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39582" w14:textId="77777777" w:rsidR="00E46D4C" w:rsidRDefault="00E46D4C">
      <w:r>
        <w:separator/>
      </w:r>
    </w:p>
  </w:footnote>
  <w:footnote w:type="continuationSeparator" w:id="0">
    <w:p w14:paraId="572756BF" w14:textId="77777777" w:rsidR="00E46D4C" w:rsidRDefault="00E46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8FE92" w14:textId="77777777" w:rsidR="004E23AD" w:rsidRDefault="004E23AD" w:rsidP="008C75CA">
    <w:pPr>
      <w:pStyle w:val="a6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60696"/>
    <w:multiLevelType w:val="hybridMultilevel"/>
    <w:tmpl w:val="750EF60A"/>
    <w:lvl w:ilvl="0" w:tplc="85626F02">
      <w:start w:val="1"/>
      <w:numFmt w:val="russianLower"/>
      <w:lvlText w:val="%1)"/>
      <w:lvlJc w:val="left"/>
      <w:pPr>
        <w:ind w:left="1429" w:hanging="360"/>
      </w:pPr>
      <w:rPr>
        <w:rFonts w:ascii="Arial" w:hAnsi="Arial" w:cs="Arial" w:hint="default"/>
        <w:b w:val="0"/>
        <w:i w:val="0"/>
        <w:color w:val="auto"/>
        <w:sz w:val="24"/>
        <w:szCs w:val="24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BB00808"/>
    <w:multiLevelType w:val="hybridMultilevel"/>
    <w:tmpl w:val="B76413FA"/>
    <w:lvl w:ilvl="0" w:tplc="F06E3492">
      <w:start w:val="1"/>
      <w:numFmt w:val="russianLower"/>
      <w:lvlText w:val="%1)"/>
      <w:lvlJc w:val="left"/>
      <w:pPr>
        <w:ind w:left="1070" w:hanging="360"/>
      </w:pPr>
      <w:rPr>
        <w:rFonts w:ascii="Arial" w:hAnsi="Arial" w:cs="Times New Roman"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8877" w:hanging="360"/>
      </w:pPr>
    </w:lvl>
    <w:lvl w:ilvl="2" w:tplc="0419001B" w:tentative="1">
      <w:start w:val="1"/>
      <w:numFmt w:val="lowerRoman"/>
      <w:lvlText w:val="%3."/>
      <w:lvlJc w:val="right"/>
      <w:pPr>
        <w:ind w:left="9597" w:hanging="180"/>
      </w:pPr>
    </w:lvl>
    <w:lvl w:ilvl="3" w:tplc="0419000F" w:tentative="1">
      <w:start w:val="1"/>
      <w:numFmt w:val="decimal"/>
      <w:lvlText w:val="%4."/>
      <w:lvlJc w:val="left"/>
      <w:pPr>
        <w:ind w:left="10317" w:hanging="360"/>
      </w:pPr>
    </w:lvl>
    <w:lvl w:ilvl="4" w:tplc="04190019" w:tentative="1">
      <w:start w:val="1"/>
      <w:numFmt w:val="lowerLetter"/>
      <w:lvlText w:val="%5."/>
      <w:lvlJc w:val="left"/>
      <w:pPr>
        <w:ind w:left="11037" w:hanging="360"/>
      </w:pPr>
    </w:lvl>
    <w:lvl w:ilvl="5" w:tplc="0419001B" w:tentative="1">
      <w:start w:val="1"/>
      <w:numFmt w:val="lowerRoman"/>
      <w:lvlText w:val="%6."/>
      <w:lvlJc w:val="right"/>
      <w:pPr>
        <w:ind w:left="11757" w:hanging="180"/>
      </w:pPr>
    </w:lvl>
    <w:lvl w:ilvl="6" w:tplc="0419000F" w:tentative="1">
      <w:start w:val="1"/>
      <w:numFmt w:val="decimal"/>
      <w:lvlText w:val="%7."/>
      <w:lvlJc w:val="left"/>
      <w:pPr>
        <w:ind w:left="12477" w:hanging="360"/>
      </w:pPr>
    </w:lvl>
    <w:lvl w:ilvl="7" w:tplc="04190019" w:tentative="1">
      <w:start w:val="1"/>
      <w:numFmt w:val="lowerLetter"/>
      <w:lvlText w:val="%8."/>
      <w:lvlJc w:val="left"/>
      <w:pPr>
        <w:ind w:left="13197" w:hanging="360"/>
      </w:pPr>
    </w:lvl>
    <w:lvl w:ilvl="8" w:tplc="0419001B" w:tentative="1">
      <w:start w:val="1"/>
      <w:numFmt w:val="lowerRoman"/>
      <w:lvlText w:val="%9."/>
      <w:lvlJc w:val="right"/>
      <w:pPr>
        <w:ind w:left="13917" w:hanging="180"/>
      </w:pPr>
    </w:lvl>
  </w:abstractNum>
  <w:abstractNum w:abstractNumId="2" w15:restartNumberingAfterBreak="0">
    <w:nsid w:val="0DDA11A5"/>
    <w:multiLevelType w:val="hybridMultilevel"/>
    <w:tmpl w:val="9EF82586"/>
    <w:lvl w:ilvl="0" w:tplc="A4E2FE74">
      <w:start w:val="1"/>
      <w:numFmt w:val="decimal"/>
      <w:lvlText w:val="%1"/>
      <w:lvlJc w:val="right"/>
      <w:pPr>
        <w:ind w:left="720" w:hanging="360"/>
      </w:pPr>
      <w:rPr>
        <w:rFonts w:ascii="Arial" w:hAnsi="Arial" w:hint="default"/>
        <w:b/>
        <w:i w:val="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338F1"/>
    <w:multiLevelType w:val="hybridMultilevel"/>
    <w:tmpl w:val="4F9C77BA"/>
    <w:lvl w:ilvl="0" w:tplc="A1A267D4">
      <w:start w:val="1"/>
      <w:numFmt w:val="russianLower"/>
      <w:lvlText w:val="%1)"/>
      <w:lvlJc w:val="left"/>
      <w:pPr>
        <w:ind w:left="1429" w:hanging="360"/>
      </w:pPr>
      <w:rPr>
        <w:rFonts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5D844E7"/>
    <w:multiLevelType w:val="hybridMultilevel"/>
    <w:tmpl w:val="C666BB30"/>
    <w:lvl w:ilvl="0" w:tplc="A1A267D4">
      <w:start w:val="1"/>
      <w:numFmt w:val="russianLower"/>
      <w:lvlText w:val="%1)"/>
      <w:lvlJc w:val="left"/>
      <w:pPr>
        <w:ind w:left="1429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196454B8"/>
    <w:multiLevelType w:val="multilevel"/>
    <w:tmpl w:val="86EA5DB2"/>
    <w:lvl w:ilvl="0">
      <w:start w:val="1"/>
      <w:numFmt w:val="decimal"/>
      <w:suff w:val="space"/>
      <w:lvlText w:val="%1"/>
      <w:lvlJc w:val="left"/>
      <w:pPr>
        <w:ind w:left="1426" w:hanging="360"/>
      </w:pPr>
      <w:rPr>
        <w:rFonts w:ascii="Arial" w:hAnsi="Arial" w:hint="default"/>
        <w:sz w:val="24"/>
      </w:rPr>
    </w:lvl>
    <w:lvl w:ilvl="1">
      <w:start w:val="1"/>
      <w:numFmt w:val="decimal"/>
      <w:lvlText w:val="3.%2"/>
      <w:lvlJc w:val="center"/>
      <w:pPr>
        <w:ind w:left="1471" w:hanging="405"/>
      </w:pPr>
      <w:rPr>
        <w:rFonts w:hint="default"/>
        <w:b w:val="0"/>
        <w:color w:val="000000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78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4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66" w:hanging="1800"/>
      </w:pPr>
      <w:rPr>
        <w:rFonts w:hint="default"/>
      </w:rPr>
    </w:lvl>
  </w:abstractNum>
  <w:abstractNum w:abstractNumId="6" w15:restartNumberingAfterBreak="0">
    <w:nsid w:val="1ED514BB"/>
    <w:multiLevelType w:val="multilevel"/>
    <w:tmpl w:val="01ACA57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1440" w:hanging="360"/>
      </w:pPr>
      <w:rPr>
        <w:rFonts w:cs="Times New Roman"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7" w15:restartNumberingAfterBreak="0">
    <w:nsid w:val="23372E0E"/>
    <w:multiLevelType w:val="hybridMultilevel"/>
    <w:tmpl w:val="0316C70C"/>
    <w:lvl w:ilvl="0" w:tplc="AA2A9796">
      <w:start w:val="1"/>
      <w:numFmt w:val="russianLower"/>
      <w:lvlText w:val="%1)"/>
      <w:lvlJc w:val="left"/>
      <w:pPr>
        <w:ind w:left="1070" w:hanging="360"/>
      </w:pPr>
      <w:rPr>
        <w:rFonts w:hint="default"/>
        <w:sz w:val="24"/>
        <w:szCs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A2CDB"/>
    <w:multiLevelType w:val="hybridMultilevel"/>
    <w:tmpl w:val="04E4E6C0"/>
    <w:lvl w:ilvl="0" w:tplc="93E4002E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5EF0C9E"/>
    <w:multiLevelType w:val="hybridMultilevel"/>
    <w:tmpl w:val="E5604550"/>
    <w:lvl w:ilvl="0" w:tplc="23F26398">
      <w:start w:val="1"/>
      <w:numFmt w:val="decimal"/>
      <w:lvlText w:val="%1."/>
      <w:lvlJc w:val="left"/>
      <w:pPr>
        <w:ind w:left="10979" w:hanging="91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60" w:hanging="360"/>
      </w:pPr>
    </w:lvl>
    <w:lvl w:ilvl="2" w:tplc="0419001B" w:tentative="1">
      <w:start w:val="1"/>
      <w:numFmt w:val="lowerRoman"/>
      <w:lvlText w:val="%3."/>
      <w:lvlJc w:val="right"/>
      <w:pPr>
        <w:ind w:left="11580" w:hanging="180"/>
      </w:pPr>
    </w:lvl>
    <w:lvl w:ilvl="3" w:tplc="0419000F" w:tentative="1">
      <w:start w:val="1"/>
      <w:numFmt w:val="decimal"/>
      <w:lvlText w:val="%4."/>
      <w:lvlJc w:val="left"/>
      <w:pPr>
        <w:ind w:left="12300" w:hanging="360"/>
      </w:pPr>
    </w:lvl>
    <w:lvl w:ilvl="4" w:tplc="04190019" w:tentative="1">
      <w:start w:val="1"/>
      <w:numFmt w:val="lowerLetter"/>
      <w:lvlText w:val="%5."/>
      <w:lvlJc w:val="left"/>
      <w:pPr>
        <w:ind w:left="13020" w:hanging="360"/>
      </w:pPr>
    </w:lvl>
    <w:lvl w:ilvl="5" w:tplc="0419001B" w:tentative="1">
      <w:start w:val="1"/>
      <w:numFmt w:val="lowerRoman"/>
      <w:lvlText w:val="%6."/>
      <w:lvlJc w:val="right"/>
      <w:pPr>
        <w:ind w:left="13740" w:hanging="180"/>
      </w:pPr>
    </w:lvl>
    <w:lvl w:ilvl="6" w:tplc="0419000F" w:tentative="1">
      <w:start w:val="1"/>
      <w:numFmt w:val="decimal"/>
      <w:lvlText w:val="%7."/>
      <w:lvlJc w:val="left"/>
      <w:pPr>
        <w:ind w:left="14460" w:hanging="360"/>
      </w:pPr>
    </w:lvl>
    <w:lvl w:ilvl="7" w:tplc="04190019" w:tentative="1">
      <w:start w:val="1"/>
      <w:numFmt w:val="lowerLetter"/>
      <w:lvlText w:val="%8."/>
      <w:lvlJc w:val="left"/>
      <w:pPr>
        <w:ind w:left="15180" w:hanging="360"/>
      </w:pPr>
    </w:lvl>
    <w:lvl w:ilvl="8" w:tplc="0419001B" w:tentative="1">
      <w:start w:val="1"/>
      <w:numFmt w:val="lowerRoman"/>
      <w:lvlText w:val="%9."/>
      <w:lvlJc w:val="right"/>
      <w:pPr>
        <w:ind w:left="15900" w:hanging="180"/>
      </w:pPr>
    </w:lvl>
  </w:abstractNum>
  <w:abstractNum w:abstractNumId="10" w15:restartNumberingAfterBreak="0">
    <w:nsid w:val="27C728FD"/>
    <w:multiLevelType w:val="hybridMultilevel"/>
    <w:tmpl w:val="67628C7A"/>
    <w:lvl w:ilvl="0" w:tplc="B0D8D86E">
      <w:start w:val="1"/>
      <w:numFmt w:val="bullet"/>
      <w:lvlText w:val="−"/>
      <w:lvlJc w:val="left"/>
      <w:pPr>
        <w:tabs>
          <w:tab w:val="num" w:pos="1069"/>
        </w:tabs>
        <w:ind w:left="106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41"/>
        </w:tabs>
        <w:ind w:left="194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661"/>
        </w:tabs>
        <w:ind w:left="266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81"/>
        </w:tabs>
        <w:ind w:left="338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01"/>
        </w:tabs>
        <w:ind w:left="410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21"/>
        </w:tabs>
        <w:ind w:left="482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41"/>
        </w:tabs>
        <w:ind w:left="554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261"/>
        </w:tabs>
        <w:ind w:left="626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81"/>
        </w:tabs>
        <w:ind w:left="6981" w:hanging="360"/>
      </w:pPr>
      <w:rPr>
        <w:rFonts w:ascii="Wingdings" w:hAnsi="Wingdings" w:hint="default"/>
      </w:rPr>
    </w:lvl>
  </w:abstractNum>
  <w:abstractNum w:abstractNumId="11" w15:restartNumberingAfterBreak="0">
    <w:nsid w:val="299910B2"/>
    <w:multiLevelType w:val="hybridMultilevel"/>
    <w:tmpl w:val="78F83C6E"/>
    <w:lvl w:ilvl="0" w:tplc="A1A267D4">
      <w:start w:val="1"/>
      <w:numFmt w:val="russianLower"/>
      <w:lvlText w:val="%1)"/>
      <w:lvlJc w:val="left"/>
      <w:pPr>
        <w:ind w:left="1429" w:hanging="360"/>
      </w:pPr>
      <w:rPr>
        <w:rFonts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2BD25AC0"/>
    <w:multiLevelType w:val="hybridMultilevel"/>
    <w:tmpl w:val="1CBE1976"/>
    <w:lvl w:ilvl="0" w:tplc="C23ABC74">
      <w:start w:val="1"/>
      <w:numFmt w:val="decimal"/>
      <w:suff w:val="space"/>
      <w:lvlText w:val="4.%1"/>
      <w:lvlJc w:val="left"/>
      <w:pPr>
        <w:ind w:left="142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6" w:hanging="360"/>
      </w:pPr>
    </w:lvl>
    <w:lvl w:ilvl="2" w:tplc="0419001B" w:tentative="1">
      <w:start w:val="1"/>
      <w:numFmt w:val="lowerRoman"/>
      <w:lvlText w:val="%3."/>
      <w:lvlJc w:val="right"/>
      <w:pPr>
        <w:ind w:left="2866" w:hanging="180"/>
      </w:pPr>
    </w:lvl>
    <w:lvl w:ilvl="3" w:tplc="0419000F" w:tentative="1">
      <w:start w:val="1"/>
      <w:numFmt w:val="decimal"/>
      <w:lvlText w:val="%4."/>
      <w:lvlJc w:val="left"/>
      <w:pPr>
        <w:ind w:left="3586" w:hanging="360"/>
      </w:pPr>
    </w:lvl>
    <w:lvl w:ilvl="4" w:tplc="04190019" w:tentative="1">
      <w:start w:val="1"/>
      <w:numFmt w:val="lowerLetter"/>
      <w:lvlText w:val="%5."/>
      <w:lvlJc w:val="left"/>
      <w:pPr>
        <w:ind w:left="4306" w:hanging="360"/>
      </w:pPr>
    </w:lvl>
    <w:lvl w:ilvl="5" w:tplc="0419001B" w:tentative="1">
      <w:start w:val="1"/>
      <w:numFmt w:val="lowerRoman"/>
      <w:lvlText w:val="%6."/>
      <w:lvlJc w:val="right"/>
      <w:pPr>
        <w:ind w:left="5026" w:hanging="180"/>
      </w:pPr>
    </w:lvl>
    <w:lvl w:ilvl="6" w:tplc="0419000F" w:tentative="1">
      <w:start w:val="1"/>
      <w:numFmt w:val="decimal"/>
      <w:lvlText w:val="%7."/>
      <w:lvlJc w:val="left"/>
      <w:pPr>
        <w:ind w:left="5746" w:hanging="360"/>
      </w:pPr>
    </w:lvl>
    <w:lvl w:ilvl="7" w:tplc="04190019" w:tentative="1">
      <w:start w:val="1"/>
      <w:numFmt w:val="lowerLetter"/>
      <w:lvlText w:val="%8."/>
      <w:lvlJc w:val="left"/>
      <w:pPr>
        <w:ind w:left="6466" w:hanging="360"/>
      </w:pPr>
    </w:lvl>
    <w:lvl w:ilvl="8" w:tplc="0419001B" w:tentative="1">
      <w:start w:val="1"/>
      <w:numFmt w:val="lowerRoman"/>
      <w:lvlText w:val="%9."/>
      <w:lvlJc w:val="right"/>
      <w:pPr>
        <w:ind w:left="7186" w:hanging="180"/>
      </w:pPr>
    </w:lvl>
  </w:abstractNum>
  <w:abstractNum w:abstractNumId="13" w15:restartNumberingAfterBreak="0">
    <w:nsid w:val="2D6B1043"/>
    <w:multiLevelType w:val="hybridMultilevel"/>
    <w:tmpl w:val="261436C0"/>
    <w:lvl w:ilvl="0" w:tplc="5FCEC8AE">
      <w:start w:val="1"/>
      <w:numFmt w:val="decimal"/>
      <w:lvlText w:val="6.%1"/>
      <w:lvlJc w:val="left"/>
      <w:pPr>
        <w:ind w:left="142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C77523"/>
    <w:multiLevelType w:val="hybridMultilevel"/>
    <w:tmpl w:val="13F023C2"/>
    <w:lvl w:ilvl="0" w:tplc="B36CD5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5248FF"/>
    <w:multiLevelType w:val="hybridMultilevel"/>
    <w:tmpl w:val="828010D2"/>
    <w:lvl w:ilvl="0" w:tplc="C10C5C46">
      <w:start w:val="1"/>
      <w:numFmt w:val="decimal"/>
      <w:lvlText w:val="4.2.%1"/>
      <w:lvlJc w:val="left"/>
      <w:pPr>
        <w:ind w:left="1429" w:hanging="360"/>
      </w:pPr>
      <w:rPr>
        <w:rFonts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3795013A"/>
    <w:multiLevelType w:val="hybridMultilevel"/>
    <w:tmpl w:val="7F905E42"/>
    <w:lvl w:ilvl="0" w:tplc="D98C4F8C">
      <w:start w:val="1"/>
      <w:numFmt w:val="decimal"/>
      <w:lvlText w:val="4.1.%1"/>
      <w:lvlJc w:val="left"/>
      <w:pPr>
        <w:ind w:left="1429" w:hanging="360"/>
      </w:pPr>
      <w:rPr>
        <w:rFonts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3A5A45DF"/>
    <w:multiLevelType w:val="hybridMultilevel"/>
    <w:tmpl w:val="9EF82586"/>
    <w:lvl w:ilvl="0" w:tplc="A4E2FE74">
      <w:start w:val="1"/>
      <w:numFmt w:val="decimal"/>
      <w:lvlText w:val="%1"/>
      <w:lvlJc w:val="right"/>
      <w:pPr>
        <w:ind w:left="720" w:hanging="360"/>
      </w:pPr>
      <w:rPr>
        <w:rFonts w:ascii="Arial" w:hAnsi="Arial" w:hint="default"/>
        <w:b/>
        <w:i w:val="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9476C0"/>
    <w:multiLevelType w:val="hybridMultilevel"/>
    <w:tmpl w:val="E3BAEC30"/>
    <w:lvl w:ilvl="0" w:tplc="A06482F0">
      <w:start w:val="1"/>
      <w:numFmt w:val="decimal"/>
      <w:lvlText w:val="7.%1"/>
      <w:lvlJc w:val="left"/>
      <w:pPr>
        <w:ind w:left="144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040A30"/>
    <w:multiLevelType w:val="hybridMultilevel"/>
    <w:tmpl w:val="29BC88A8"/>
    <w:lvl w:ilvl="0" w:tplc="5FCEC8AE">
      <w:start w:val="1"/>
      <w:numFmt w:val="decimal"/>
      <w:lvlText w:val="6.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E36599"/>
    <w:multiLevelType w:val="hybridMultilevel"/>
    <w:tmpl w:val="76B68458"/>
    <w:lvl w:ilvl="0" w:tplc="0BA28872">
      <w:start w:val="1"/>
      <w:numFmt w:val="decimal"/>
      <w:lvlText w:val="1.%1"/>
      <w:lvlJc w:val="left"/>
      <w:pPr>
        <w:ind w:left="1070" w:hanging="360"/>
      </w:pPr>
      <w:rPr>
        <w:rFonts w:ascii="Arial" w:hAnsi="Arial" w:cs="Times New Roman"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8877" w:hanging="360"/>
      </w:pPr>
    </w:lvl>
    <w:lvl w:ilvl="2" w:tplc="0419001B" w:tentative="1">
      <w:start w:val="1"/>
      <w:numFmt w:val="lowerRoman"/>
      <w:lvlText w:val="%3."/>
      <w:lvlJc w:val="right"/>
      <w:pPr>
        <w:ind w:left="9597" w:hanging="180"/>
      </w:pPr>
    </w:lvl>
    <w:lvl w:ilvl="3" w:tplc="0419000F" w:tentative="1">
      <w:start w:val="1"/>
      <w:numFmt w:val="decimal"/>
      <w:lvlText w:val="%4."/>
      <w:lvlJc w:val="left"/>
      <w:pPr>
        <w:ind w:left="10317" w:hanging="360"/>
      </w:pPr>
    </w:lvl>
    <w:lvl w:ilvl="4" w:tplc="04190019" w:tentative="1">
      <w:start w:val="1"/>
      <w:numFmt w:val="lowerLetter"/>
      <w:lvlText w:val="%5."/>
      <w:lvlJc w:val="left"/>
      <w:pPr>
        <w:ind w:left="11037" w:hanging="360"/>
      </w:pPr>
    </w:lvl>
    <w:lvl w:ilvl="5" w:tplc="0419001B" w:tentative="1">
      <w:start w:val="1"/>
      <w:numFmt w:val="lowerRoman"/>
      <w:lvlText w:val="%6."/>
      <w:lvlJc w:val="right"/>
      <w:pPr>
        <w:ind w:left="11757" w:hanging="180"/>
      </w:pPr>
    </w:lvl>
    <w:lvl w:ilvl="6" w:tplc="0419000F" w:tentative="1">
      <w:start w:val="1"/>
      <w:numFmt w:val="decimal"/>
      <w:lvlText w:val="%7."/>
      <w:lvlJc w:val="left"/>
      <w:pPr>
        <w:ind w:left="12477" w:hanging="360"/>
      </w:pPr>
    </w:lvl>
    <w:lvl w:ilvl="7" w:tplc="04190019" w:tentative="1">
      <w:start w:val="1"/>
      <w:numFmt w:val="lowerLetter"/>
      <w:lvlText w:val="%8."/>
      <w:lvlJc w:val="left"/>
      <w:pPr>
        <w:ind w:left="13197" w:hanging="360"/>
      </w:pPr>
    </w:lvl>
    <w:lvl w:ilvl="8" w:tplc="0419001B" w:tentative="1">
      <w:start w:val="1"/>
      <w:numFmt w:val="lowerRoman"/>
      <w:lvlText w:val="%9."/>
      <w:lvlJc w:val="right"/>
      <w:pPr>
        <w:ind w:left="13917" w:hanging="180"/>
      </w:pPr>
    </w:lvl>
  </w:abstractNum>
  <w:abstractNum w:abstractNumId="21" w15:restartNumberingAfterBreak="0">
    <w:nsid w:val="477D3E60"/>
    <w:multiLevelType w:val="hybridMultilevel"/>
    <w:tmpl w:val="A06482F0"/>
    <w:lvl w:ilvl="0" w:tplc="A51EDA5C">
      <w:start w:val="1"/>
      <w:numFmt w:val="decimal"/>
      <w:suff w:val="space"/>
      <w:lvlText w:val="7.%1"/>
      <w:lvlJc w:val="left"/>
      <w:pPr>
        <w:ind w:left="1495" w:hanging="360"/>
      </w:pPr>
      <w:rPr>
        <w:rFonts w:hint="default"/>
        <w:sz w:val="24"/>
      </w:rPr>
    </w:lvl>
    <w:lvl w:ilvl="1" w:tplc="17E6204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2D21AD"/>
    <w:multiLevelType w:val="hybridMultilevel"/>
    <w:tmpl w:val="0F98ADB0"/>
    <w:lvl w:ilvl="0" w:tplc="B36CD5F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4E70556E"/>
    <w:multiLevelType w:val="multilevel"/>
    <w:tmpl w:val="A9049C1E"/>
    <w:lvl w:ilvl="0">
      <w:start w:val="1"/>
      <w:numFmt w:val="decimal"/>
      <w:suff w:val="space"/>
      <w:lvlText w:val="%1"/>
      <w:lvlJc w:val="left"/>
      <w:pPr>
        <w:ind w:left="1426" w:hanging="360"/>
      </w:pPr>
      <w:rPr>
        <w:rFonts w:ascii="Arial" w:hAnsi="Arial" w:hint="default"/>
        <w:sz w:val="24"/>
      </w:rPr>
    </w:lvl>
    <w:lvl w:ilvl="1">
      <w:start w:val="1"/>
      <w:numFmt w:val="decimal"/>
      <w:lvlText w:val="5.%2"/>
      <w:lvlJc w:val="left"/>
      <w:pPr>
        <w:ind w:left="1471" w:hanging="405"/>
      </w:pPr>
      <w:rPr>
        <w:rFonts w:hint="default"/>
        <w:b w:val="0"/>
        <w:color w:val="000000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78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4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66" w:hanging="1800"/>
      </w:pPr>
      <w:rPr>
        <w:rFonts w:hint="default"/>
      </w:rPr>
    </w:lvl>
  </w:abstractNum>
  <w:abstractNum w:abstractNumId="24" w15:restartNumberingAfterBreak="0">
    <w:nsid w:val="50A2232D"/>
    <w:multiLevelType w:val="hybridMultilevel"/>
    <w:tmpl w:val="3DEAB374"/>
    <w:lvl w:ilvl="0" w:tplc="A06482F0">
      <w:start w:val="1"/>
      <w:numFmt w:val="decimal"/>
      <w:lvlText w:val="7.%1"/>
      <w:lvlJc w:val="left"/>
      <w:pPr>
        <w:ind w:left="1440" w:hanging="360"/>
      </w:pPr>
      <w:rPr>
        <w:rFonts w:hint="default"/>
      </w:rPr>
    </w:lvl>
    <w:lvl w:ilvl="1" w:tplc="A06482F0">
      <w:start w:val="1"/>
      <w:numFmt w:val="decimal"/>
      <w:lvlText w:val="7.%2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6E1B52"/>
    <w:multiLevelType w:val="hybridMultilevel"/>
    <w:tmpl w:val="9EF82586"/>
    <w:lvl w:ilvl="0" w:tplc="A4E2FE74">
      <w:start w:val="1"/>
      <w:numFmt w:val="decimal"/>
      <w:lvlText w:val="%1"/>
      <w:lvlJc w:val="right"/>
      <w:pPr>
        <w:ind w:left="720" w:hanging="360"/>
      </w:pPr>
      <w:rPr>
        <w:rFonts w:ascii="Arial" w:hAnsi="Arial" w:hint="default"/>
        <w:b/>
        <w:i w:val="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3F2DBA"/>
    <w:multiLevelType w:val="hybridMultilevel"/>
    <w:tmpl w:val="03B21486"/>
    <w:lvl w:ilvl="0" w:tplc="93E4002E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A22751B"/>
    <w:multiLevelType w:val="hybridMultilevel"/>
    <w:tmpl w:val="9704FF1E"/>
    <w:lvl w:ilvl="0" w:tplc="A1A267D4">
      <w:start w:val="1"/>
      <w:numFmt w:val="russianLower"/>
      <w:lvlText w:val="%1)"/>
      <w:lvlJc w:val="left"/>
      <w:pPr>
        <w:ind w:left="1429" w:hanging="360"/>
      </w:pPr>
      <w:rPr>
        <w:rFonts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6CE02714"/>
    <w:multiLevelType w:val="hybridMultilevel"/>
    <w:tmpl w:val="08341534"/>
    <w:lvl w:ilvl="0" w:tplc="EA64B536">
      <w:start w:val="1"/>
      <w:numFmt w:val="decimal"/>
      <w:lvlText w:val="5.%1"/>
      <w:lvlJc w:val="left"/>
      <w:pPr>
        <w:ind w:left="1429" w:hanging="360"/>
      </w:pPr>
      <w:rPr>
        <w:rFonts w:hint="default"/>
      </w:rPr>
    </w:lvl>
    <w:lvl w:ilvl="1" w:tplc="C150D678">
      <w:start w:val="1"/>
      <w:numFmt w:val="decimal"/>
      <w:suff w:val="space"/>
      <w:lvlText w:val="6.%2"/>
      <w:lvlJc w:val="left"/>
      <w:pPr>
        <w:ind w:left="928" w:hanging="360"/>
      </w:pPr>
      <w:rPr>
        <w:rFonts w:hint="default"/>
        <w:strike w:val="0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9" w15:restartNumberingAfterBreak="0">
    <w:nsid w:val="6D4D797E"/>
    <w:multiLevelType w:val="hybridMultilevel"/>
    <w:tmpl w:val="9EF82586"/>
    <w:lvl w:ilvl="0" w:tplc="A4E2FE74">
      <w:start w:val="1"/>
      <w:numFmt w:val="decimal"/>
      <w:lvlText w:val="%1"/>
      <w:lvlJc w:val="right"/>
      <w:pPr>
        <w:ind w:left="720" w:hanging="360"/>
      </w:pPr>
      <w:rPr>
        <w:rFonts w:ascii="Arial" w:hAnsi="Arial" w:hint="default"/>
        <w:b/>
        <w:i w:val="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D11A53"/>
    <w:multiLevelType w:val="hybridMultilevel"/>
    <w:tmpl w:val="EA08FB68"/>
    <w:lvl w:ilvl="0" w:tplc="E9284A12">
      <w:start w:val="1"/>
      <w:numFmt w:val="decimal"/>
      <w:suff w:val="space"/>
      <w:lvlText w:val="%1"/>
      <w:lvlJc w:val="left"/>
      <w:pPr>
        <w:ind w:left="36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53242DE"/>
    <w:multiLevelType w:val="hybridMultilevel"/>
    <w:tmpl w:val="AA2CF780"/>
    <w:lvl w:ilvl="0" w:tplc="AC3C28AA">
      <w:start w:val="1"/>
      <w:numFmt w:val="decimal"/>
      <w:lvlText w:val="2.%1"/>
      <w:lvlJc w:val="left"/>
      <w:pPr>
        <w:ind w:left="1211" w:hanging="360"/>
      </w:pPr>
      <w:rPr>
        <w:rFonts w:hint="default"/>
        <w:strike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75CF5C4D"/>
    <w:multiLevelType w:val="multilevel"/>
    <w:tmpl w:val="D8ACE61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33" w15:restartNumberingAfterBreak="0">
    <w:nsid w:val="76F742B6"/>
    <w:multiLevelType w:val="multilevel"/>
    <w:tmpl w:val="3E06E79A"/>
    <w:lvl w:ilvl="0">
      <w:start w:val="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78" w:hanging="52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42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39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0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5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1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1800"/>
      </w:pPr>
      <w:rPr>
        <w:rFonts w:hint="default"/>
      </w:rPr>
    </w:lvl>
  </w:abstractNum>
  <w:abstractNum w:abstractNumId="34" w15:restartNumberingAfterBreak="0">
    <w:nsid w:val="780C2DB7"/>
    <w:multiLevelType w:val="hybridMultilevel"/>
    <w:tmpl w:val="0050634E"/>
    <w:lvl w:ilvl="0" w:tplc="E4CE4F8C">
      <w:start w:val="1"/>
      <w:numFmt w:val="decimal"/>
      <w:lvlText w:val="5.1.%1"/>
      <w:lvlJc w:val="left"/>
      <w:pPr>
        <w:ind w:left="1429" w:hanging="360"/>
      </w:pPr>
      <w:rPr>
        <w:rFonts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 w15:restartNumberingAfterBreak="0">
    <w:nsid w:val="7A847711"/>
    <w:multiLevelType w:val="hybridMultilevel"/>
    <w:tmpl w:val="15D6EF9E"/>
    <w:lvl w:ilvl="0" w:tplc="AFECA002">
      <w:start w:val="1"/>
      <w:numFmt w:val="decimal"/>
      <w:lvlText w:val="2.1.%1"/>
      <w:lvlJc w:val="left"/>
      <w:pPr>
        <w:ind w:left="1429" w:hanging="360"/>
      </w:pPr>
      <w:rPr>
        <w:rFonts w:hint="default"/>
        <w:b w:val="0"/>
        <w:color w:val="auto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6"/>
  </w:num>
  <w:num w:numId="3">
    <w:abstractNumId w:val="12"/>
  </w:num>
  <w:num w:numId="4">
    <w:abstractNumId w:val="28"/>
  </w:num>
  <w:num w:numId="5">
    <w:abstractNumId w:val="21"/>
  </w:num>
  <w:num w:numId="6">
    <w:abstractNumId w:val="8"/>
  </w:num>
  <w:num w:numId="7">
    <w:abstractNumId w:val="30"/>
  </w:num>
  <w:num w:numId="8">
    <w:abstractNumId w:val="20"/>
  </w:num>
  <w:num w:numId="9">
    <w:abstractNumId w:val="4"/>
  </w:num>
  <w:num w:numId="10">
    <w:abstractNumId w:val="22"/>
  </w:num>
  <w:num w:numId="11">
    <w:abstractNumId w:val="9"/>
  </w:num>
  <w:num w:numId="12">
    <w:abstractNumId w:val="25"/>
  </w:num>
  <w:num w:numId="13">
    <w:abstractNumId w:val="17"/>
  </w:num>
  <w:num w:numId="14">
    <w:abstractNumId w:val="14"/>
  </w:num>
  <w:num w:numId="15">
    <w:abstractNumId w:val="33"/>
  </w:num>
  <w:num w:numId="16">
    <w:abstractNumId w:val="0"/>
  </w:num>
  <w:num w:numId="17">
    <w:abstractNumId w:val="27"/>
  </w:num>
  <w:num w:numId="18">
    <w:abstractNumId w:val="11"/>
  </w:num>
  <w:num w:numId="19">
    <w:abstractNumId w:val="34"/>
  </w:num>
  <w:num w:numId="20">
    <w:abstractNumId w:val="3"/>
  </w:num>
  <w:num w:numId="21">
    <w:abstractNumId w:val="2"/>
  </w:num>
  <w:num w:numId="22">
    <w:abstractNumId w:val="23"/>
  </w:num>
  <w:num w:numId="23">
    <w:abstractNumId w:val="5"/>
  </w:num>
  <w:num w:numId="24">
    <w:abstractNumId w:val="31"/>
  </w:num>
  <w:num w:numId="25">
    <w:abstractNumId w:val="29"/>
  </w:num>
  <w:num w:numId="26">
    <w:abstractNumId w:val="6"/>
  </w:num>
  <w:num w:numId="27">
    <w:abstractNumId w:val="32"/>
  </w:num>
  <w:num w:numId="28">
    <w:abstractNumId w:val="7"/>
  </w:num>
  <w:num w:numId="29">
    <w:abstractNumId w:val="35"/>
  </w:num>
  <w:num w:numId="30">
    <w:abstractNumId w:val="16"/>
  </w:num>
  <w:num w:numId="31">
    <w:abstractNumId w:val="15"/>
  </w:num>
  <w:num w:numId="32">
    <w:abstractNumId w:val="1"/>
  </w:num>
  <w:num w:numId="33">
    <w:abstractNumId w:val="13"/>
  </w:num>
  <w:num w:numId="34">
    <w:abstractNumId w:val="19"/>
  </w:num>
  <w:num w:numId="35">
    <w:abstractNumId w:val="18"/>
  </w:num>
  <w:num w:numId="36">
    <w:abstractNumId w:val="2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418"/>
  <w:characterSpacingControl w:val="doNotCompress"/>
  <w:hdrShapeDefaults>
    <o:shapedefaults v:ext="edit" spidmax="8193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2MDEyMzY2tbQwNrdQ0lEKTi0uzszPAykwrAUAOxC+iSwAAAA="/>
  </w:docVars>
  <w:rsids>
    <w:rsidRoot w:val="00F8612F"/>
    <w:rsid w:val="00002542"/>
    <w:rsid w:val="00004D2E"/>
    <w:rsid w:val="00005403"/>
    <w:rsid w:val="0001014B"/>
    <w:rsid w:val="00010E86"/>
    <w:rsid w:val="00012063"/>
    <w:rsid w:val="00013EE4"/>
    <w:rsid w:val="00015DE2"/>
    <w:rsid w:val="00020FAE"/>
    <w:rsid w:val="00021221"/>
    <w:rsid w:val="000273F2"/>
    <w:rsid w:val="00032E5E"/>
    <w:rsid w:val="000335E5"/>
    <w:rsid w:val="00034181"/>
    <w:rsid w:val="000341E9"/>
    <w:rsid w:val="000366D5"/>
    <w:rsid w:val="000403C4"/>
    <w:rsid w:val="00040665"/>
    <w:rsid w:val="00041BB3"/>
    <w:rsid w:val="00044694"/>
    <w:rsid w:val="00051380"/>
    <w:rsid w:val="000514B7"/>
    <w:rsid w:val="000576B6"/>
    <w:rsid w:val="000604A9"/>
    <w:rsid w:val="00063409"/>
    <w:rsid w:val="000672DC"/>
    <w:rsid w:val="00071FCC"/>
    <w:rsid w:val="00072FAA"/>
    <w:rsid w:val="00076C93"/>
    <w:rsid w:val="00082274"/>
    <w:rsid w:val="00092137"/>
    <w:rsid w:val="0009308C"/>
    <w:rsid w:val="000966EF"/>
    <w:rsid w:val="000A05EE"/>
    <w:rsid w:val="000A0982"/>
    <w:rsid w:val="000A6000"/>
    <w:rsid w:val="000A7234"/>
    <w:rsid w:val="000B0C1D"/>
    <w:rsid w:val="000B5D75"/>
    <w:rsid w:val="000B6946"/>
    <w:rsid w:val="000C0E3A"/>
    <w:rsid w:val="000C1CFA"/>
    <w:rsid w:val="000C31D3"/>
    <w:rsid w:val="000D58D3"/>
    <w:rsid w:val="000D677D"/>
    <w:rsid w:val="000D6887"/>
    <w:rsid w:val="000E292C"/>
    <w:rsid w:val="000F237A"/>
    <w:rsid w:val="000F47C7"/>
    <w:rsid w:val="000F5253"/>
    <w:rsid w:val="000F7FBA"/>
    <w:rsid w:val="001002C1"/>
    <w:rsid w:val="00110BF7"/>
    <w:rsid w:val="00110C57"/>
    <w:rsid w:val="001135A3"/>
    <w:rsid w:val="0011513C"/>
    <w:rsid w:val="0011549B"/>
    <w:rsid w:val="00124163"/>
    <w:rsid w:val="0012454C"/>
    <w:rsid w:val="0012597C"/>
    <w:rsid w:val="00127967"/>
    <w:rsid w:val="00127A93"/>
    <w:rsid w:val="00127DEE"/>
    <w:rsid w:val="00133045"/>
    <w:rsid w:val="001374A5"/>
    <w:rsid w:val="00137532"/>
    <w:rsid w:val="001379B6"/>
    <w:rsid w:val="00137E5C"/>
    <w:rsid w:val="00140CCE"/>
    <w:rsid w:val="00140DA9"/>
    <w:rsid w:val="001434D3"/>
    <w:rsid w:val="001531AD"/>
    <w:rsid w:val="001567BF"/>
    <w:rsid w:val="00157F46"/>
    <w:rsid w:val="0016097D"/>
    <w:rsid w:val="001634FC"/>
    <w:rsid w:val="0016399D"/>
    <w:rsid w:val="00170503"/>
    <w:rsid w:val="00170832"/>
    <w:rsid w:val="00175885"/>
    <w:rsid w:val="001928B2"/>
    <w:rsid w:val="001A1F4B"/>
    <w:rsid w:val="001A2839"/>
    <w:rsid w:val="001A46B3"/>
    <w:rsid w:val="001A476C"/>
    <w:rsid w:val="001A523D"/>
    <w:rsid w:val="001A651F"/>
    <w:rsid w:val="001A736F"/>
    <w:rsid w:val="001B08FC"/>
    <w:rsid w:val="001B0DAD"/>
    <w:rsid w:val="001B1E19"/>
    <w:rsid w:val="001B274E"/>
    <w:rsid w:val="001B3985"/>
    <w:rsid w:val="001B4A95"/>
    <w:rsid w:val="001B4C03"/>
    <w:rsid w:val="001B6F62"/>
    <w:rsid w:val="001B71BA"/>
    <w:rsid w:val="001C0305"/>
    <w:rsid w:val="001C13F2"/>
    <w:rsid w:val="001C2947"/>
    <w:rsid w:val="001C6AD7"/>
    <w:rsid w:val="001D3728"/>
    <w:rsid w:val="001D37D0"/>
    <w:rsid w:val="001E19EF"/>
    <w:rsid w:val="001F380C"/>
    <w:rsid w:val="00200BDA"/>
    <w:rsid w:val="002016EB"/>
    <w:rsid w:val="00201B23"/>
    <w:rsid w:val="00202CFF"/>
    <w:rsid w:val="002107BF"/>
    <w:rsid w:val="002126AD"/>
    <w:rsid w:val="00222FB6"/>
    <w:rsid w:val="00223339"/>
    <w:rsid w:val="00225810"/>
    <w:rsid w:val="002264D3"/>
    <w:rsid w:val="00226941"/>
    <w:rsid w:val="00232EE5"/>
    <w:rsid w:val="00234E5E"/>
    <w:rsid w:val="00235213"/>
    <w:rsid w:val="002364CF"/>
    <w:rsid w:val="002414AF"/>
    <w:rsid w:val="00243369"/>
    <w:rsid w:val="00247AB1"/>
    <w:rsid w:val="00253475"/>
    <w:rsid w:val="00256482"/>
    <w:rsid w:val="00261719"/>
    <w:rsid w:val="0026276E"/>
    <w:rsid w:val="002665B1"/>
    <w:rsid w:val="00270305"/>
    <w:rsid w:val="0027062E"/>
    <w:rsid w:val="00274591"/>
    <w:rsid w:val="0028272D"/>
    <w:rsid w:val="00283734"/>
    <w:rsid w:val="00284261"/>
    <w:rsid w:val="00284623"/>
    <w:rsid w:val="002854CD"/>
    <w:rsid w:val="00286D61"/>
    <w:rsid w:val="002929B7"/>
    <w:rsid w:val="002929C1"/>
    <w:rsid w:val="00292A68"/>
    <w:rsid w:val="00292ED4"/>
    <w:rsid w:val="0029712D"/>
    <w:rsid w:val="002A60D2"/>
    <w:rsid w:val="002B1208"/>
    <w:rsid w:val="002B140A"/>
    <w:rsid w:val="002B2455"/>
    <w:rsid w:val="002B4303"/>
    <w:rsid w:val="002B573D"/>
    <w:rsid w:val="002B7C8D"/>
    <w:rsid w:val="002C0393"/>
    <w:rsid w:val="002C0BA2"/>
    <w:rsid w:val="002C3711"/>
    <w:rsid w:val="002C6A9E"/>
    <w:rsid w:val="002D0A2A"/>
    <w:rsid w:val="002D1102"/>
    <w:rsid w:val="002D4ABA"/>
    <w:rsid w:val="002D4E74"/>
    <w:rsid w:val="002D5786"/>
    <w:rsid w:val="002D661E"/>
    <w:rsid w:val="002D760D"/>
    <w:rsid w:val="002D7662"/>
    <w:rsid w:val="002D78CF"/>
    <w:rsid w:val="002E575B"/>
    <w:rsid w:val="002E7660"/>
    <w:rsid w:val="002F0670"/>
    <w:rsid w:val="002F2333"/>
    <w:rsid w:val="002F3981"/>
    <w:rsid w:val="002F469F"/>
    <w:rsid w:val="002F69EF"/>
    <w:rsid w:val="002F6EC8"/>
    <w:rsid w:val="00300726"/>
    <w:rsid w:val="00303716"/>
    <w:rsid w:val="00306108"/>
    <w:rsid w:val="00310D47"/>
    <w:rsid w:val="00313703"/>
    <w:rsid w:val="003171A4"/>
    <w:rsid w:val="00317623"/>
    <w:rsid w:val="003202DA"/>
    <w:rsid w:val="00322BC0"/>
    <w:rsid w:val="00323A2C"/>
    <w:rsid w:val="00326E23"/>
    <w:rsid w:val="00326E86"/>
    <w:rsid w:val="003278BE"/>
    <w:rsid w:val="00333F3F"/>
    <w:rsid w:val="00334CC6"/>
    <w:rsid w:val="003363EA"/>
    <w:rsid w:val="00336EAB"/>
    <w:rsid w:val="0034140A"/>
    <w:rsid w:val="00344922"/>
    <w:rsid w:val="00345ECE"/>
    <w:rsid w:val="003460FD"/>
    <w:rsid w:val="00347224"/>
    <w:rsid w:val="00350769"/>
    <w:rsid w:val="00365427"/>
    <w:rsid w:val="003655A1"/>
    <w:rsid w:val="00367CAC"/>
    <w:rsid w:val="003712EF"/>
    <w:rsid w:val="003725A0"/>
    <w:rsid w:val="00373384"/>
    <w:rsid w:val="00375814"/>
    <w:rsid w:val="003814E1"/>
    <w:rsid w:val="00387534"/>
    <w:rsid w:val="003906E9"/>
    <w:rsid w:val="0039311B"/>
    <w:rsid w:val="003A354C"/>
    <w:rsid w:val="003A642A"/>
    <w:rsid w:val="003A67EF"/>
    <w:rsid w:val="003B18E6"/>
    <w:rsid w:val="003B2A75"/>
    <w:rsid w:val="003B69F1"/>
    <w:rsid w:val="003C28DB"/>
    <w:rsid w:val="003D1363"/>
    <w:rsid w:val="003D37B3"/>
    <w:rsid w:val="003D56E3"/>
    <w:rsid w:val="003E329E"/>
    <w:rsid w:val="003E6001"/>
    <w:rsid w:val="003F02B5"/>
    <w:rsid w:val="003F2C82"/>
    <w:rsid w:val="003F42D7"/>
    <w:rsid w:val="003F437C"/>
    <w:rsid w:val="003F6BB2"/>
    <w:rsid w:val="004046D4"/>
    <w:rsid w:val="004067CF"/>
    <w:rsid w:val="004067D7"/>
    <w:rsid w:val="00411768"/>
    <w:rsid w:val="00415569"/>
    <w:rsid w:val="0042040C"/>
    <w:rsid w:val="00425F70"/>
    <w:rsid w:val="00431057"/>
    <w:rsid w:val="0043171F"/>
    <w:rsid w:val="0043207B"/>
    <w:rsid w:val="00435A8A"/>
    <w:rsid w:val="00441A07"/>
    <w:rsid w:val="004438AA"/>
    <w:rsid w:val="004453C6"/>
    <w:rsid w:val="0044550F"/>
    <w:rsid w:val="00447FD1"/>
    <w:rsid w:val="00450088"/>
    <w:rsid w:val="00453172"/>
    <w:rsid w:val="00453CFF"/>
    <w:rsid w:val="0045422F"/>
    <w:rsid w:val="00455AF7"/>
    <w:rsid w:val="004607D5"/>
    <w:rsid w:val="004619EC"/>
    <w:rsid w:val="00462E52"/>
    <w:rsid w:val="00463C2D"/>
    <w:rsid w:val="00466338"/>
    <w:rsid w:val="00466F7F"/>
    <w:rsid w:val="0046740B"/>
    <w:rsid w:val="00471A72"/>
    <w:rsid w:val="004724BC"/>
    <w:rsid w:val="00474FD7"/>
    <w:rsid w:val="004777F1"/>
    <w:rsid w:val="00477E2A"/>
    <w:rsid w:val="00482628"/>
    <w:rsid w:val="00484CCE"/>
    <w:rsid w:val="004875BA"/>
    <w:rsid w:val="00497885"/>
    <w:rsid w:val="004A0CFD"/>
    <w:rsid w:val="004A6D11"/>
    <w:rsid w:val="004B6AB3"/>
    <w:rsid w:val="004C10E1"/>
    <w:rsid w:val="004C16DD"/>
    <w:rsid w:val="004C3B84"/>
    <w:rsid w:val="004C41A0"/>
    <w:rsid w:val="004C7980"/>
    <w:rsid w:val="004D2A12"/>
    <w:rsid w:val="004D7317"/>
    <w:rsid w:val="004E21EE"/>
    <w:rsid w:val="004E23AD"/>
    <w:rsid w:val="004E3D59"/>
    <w:rsid w:val="004F5DD1"/>
    <w:rsid w:val="004F7F23"/>
    <w:rsid w:val="0050338D"/>
    <w:rsid w:val="00510224"/>
    <w:rsid w:val="005123CD"/>
    <w:rsid w:val="0051328C"/>
    <w:rsid w:val="0052167B"/>
    <w:rsid w:val="005254BA"/>
    <w:rsid w:val="00526CB4"/>
    <w:rsid w:val="0053630D"/>
    <w:rsid w:val="00544108"/>
    <w:rsid w:val="005534E2"/>
    <w:rsid w:val="005543D1"/>
    <w:rsid w:val="005667C3"/>
    <w:rsid w:val="00572C31"/>
    <w:rsid w:val="005761B8"/>
    <w:rsid w:val="0058408F"/>
    <w:rsid w:val="00590D04"/>
    <w:rsid w:val="0059565D"/>
    <w:rsid w:val="005A1126"/>
    <w:rsid w:val="005A2D0F"/>
    <w:rsid w:val="005A41E1"/>
    <w:rsid w:val="005A4CC2"/>
    <w:rsid w:val="005B0453"/>
    <w:rsid w:val="005B08B8"/>
    <w:rsid w:val="005B1C1E"/>
    <w:rsid w:val="005B40DA"/>
    <w:rsid w:val="005B4DA1"/>
    <w:rsid w:val="005B6AE0"/>
    <w:rsid w:val="005B6B1A"/>
    <w:rsid w:val="005B6EB8"/>
    <w:rsid w:val="005B7AA6"/>
    <w:rsid w:val="005C09ED"/>
    <w:rsid w:val="005C1485"/>
    <w:rsid w:val="005C1AD1"/>
    <w:rsid w:val="005C47FF"/>
    <w:rsid w:val="005C4E68"/>
    <w:rsid w:val="005D4782"/>
    <w:rsid w:val="005D5104"/>
    <w:rsid w:val="005D73B7"/>
    <w:rsid w:val="005E06A6"/>
    <w:rsid w:val="005E74D7"/>
    <w:rsid w:val="005E78AD"/>
    <w:rsid w:val="005F2666"/>
    <w:rsid w:val="005F3C0D"/>
    <w:rsid w:val="005F4A0F"/>
    <w:rsid w:val="005F7EE9"/>
    <w:rsid w:val="00614A12"/>
    <w:rsid w:val="00616BE4"/>
    <w:rsid w:val="00624501"/>
    <w:rsid w:val="00624A4B"/>
    <w:rsid w:val="00630543"/>
    <w:rsid w:val="00630B24"/>
    <w:rsid w:val="0063399C"/>
    <w:rsid w:val="00637CC9"/>
    <w:rsid w:val="006406E9"/>
    <w:rsid w:val="00640DB1"/>
    <w:rsid w:val="00642551"/>
    <w:rsid w:val="00644398"/>
    <w:rsid w:val="006541A0"/>
    <w:rsid w:val="00654498"/>
    <w:rsid w:val="0066185A"/>
    <w:rsid w:val="00663E7D"/>
    <w:rsid w:val="006670C4"/>
    <w:rsid w:val="00670E42"/>
    <w:rsid w:val="0067109B"/>
    <w:rsid w:val="006711D5"/>
    <w:rsid w:val="0067455C"/>
    <w:rsid w:val="006755C8"/>
    <w:rsid w:val="0068146F"/>
    <w:rsid w:val="00687633"/>
    <w:rsid w:val="006A52D8"/>
    <w:rsid w:val="006A5769"/>
    <w:rsid w:val="006B499C"/>
    <w:rsid w:val="006C3717"/>
    <w:rsid w:val="006C463E"/>
    <w:rsid w:val="006C51E1"/>
    <w:rsid w:val="006E7199"/>
    <w:rsid w:val="006F4F18"/>
    <w:rsid w:val="006F7206"/>
    <w:rsid w:val="006F777F"/>
    <w:rsid w:val="006F797E"/>
    <w:rsid w:val="006F7D84"/>
    <w:rsid w:val="0070135A"/>
    <w:rsid w:val="00704936"/>
    <w:rsid w:val="0071265E"/>
    <w:rsid w:val="00716DFE"/>
    <w:rsid w:val="00717789"/>
    <w:rsid w:val="0071786F"/>
    <w:rsid w:val="0072395C"/>
    <w:rsid w:val="007344A5"/>
    <w:rsid w:val="00736836"/>
    <w:rsid w:val="007413B7"/>
    <w:rsid w:val="00746453"/>
    <w:rsid w:val="00746BD0"/>
    <w:rsid w:val="007514CA"/>
    <w:rsid w:val="0075234C"/>
    <w:rsid w:val="007538E8"/>
    <w:rsid w:val="00757639"/>
    <w:rsid w:val="00757A75"/>
    <w:rsid w:val="007623F6"/>
    <w:rsid w:val="00762DCF"/>
    <w:rsid w:val="00766E16"/>
    <w:rsid w:val="00766EEC"/>
    <w:rsid w:val="00770EC7"/>
    <w:rsid w:val="00770F84"/>
    <w:rsid w:val="007713D4"/>
    <w:rsid w:val="0077598B"/>
    <w:rsid w:val="00781DCD"/>
    <w:rsid w:val="007872DE"/>
    <w:rsid w:val="00791D23"/>
    <w:rsid w:val="007A1B71"/>
    <w:rsid w:val="007A3BF5"/>
    <w:rsid w:val="007B0D6F"/>
    <w:rsid w:val="007B3332"/>
    <w:rsid w:val="007B40D5"/>
    <w:rsid w:val="007B58C6"/>
    <w:rsid w:val="007C5882"/>
    <w:rsid w:val="007C6B7D"/>
    <w:rsid w:val="007D63C7"/>
    <w:rsid w:val="007D788A"/>
    <w:rsid w:val="007E4EC1"/>
    <w:rsid w:val="007F3348"/>
    <w:rsid w:val="007F3DD1"/>
    <w:rsid w:val="007F45D9"/>
    <w:rsid w:val="007F5798"/>
    <w:rsid w:val="007F6A28"/>
    <w:rsid w:val="007F7431"/>
    <w:rsid w:val="0080053C"/>
    <w:rsid w:val="00800A48"/>
    <w:rsid w:val="00801067"/>
    <w:rsid w:val="0080144B"/>
    <w:rsid w:val="008024CE"/>
    <w:rsid w:val="008105EF"/>
    <w:rsid w:val="008131E8"/>
    <w:rsid w:val="00814FA3"/>
    <w:rsid w:val="00815397"/>
    <w:rsid w:val="008208BE"/>
    <w:rsid w:val="00821D03"/>
    <w:rsid w:val="00826494"/>
    <w:rsid w:val="008300BA"/>
    <w:rsid w:val="0083305D"/>
    <w:rsid w:val="00840FD9"/>
    <w:rsid w:val="00845539"/>
    <w:rsid w:val="0085183A"/>
    <w:rsid w:val="00853D74"/>
    <w:rsid w:val="00856548"/>
    <w:rsid w:val="0085685B"/>
    <w:rsid w:val="008615B4"/>
    <w:rsid w:val="00861B36"/>
    <w:rsid w:val="00864353"/>
    <w:rsid w:val="00872524"/>
    <w:rsid w:val="00875056"/>
    <w:rsid w:val="00877B89"/>
    <w:rsid w:val="00884236"/>
    <w:rsid w:val="0088794F"/>
    <w:rsid w:val="008910D1"/>
    <w:rsid w:val="00893AB6"/>
    <w:rsid w:val="0089494D"/>
    <w:rsid w:val="008960C1"/>
    <w:rsid w:val="008A1066"/>
    <w:rsid w:val="008B06A9"/>
    <w:rsid w:val="008B3343"/>
    <w:rsid w:val="008B3D5C"/>
    <w:rsid w:val="008B5D8C"/>
    <w:rsid w:val="008B7ABF"/>
    <w:rsid w:val="008C0B41"/>
    <w:rsid w:val="008C33E6"/>
    <w:rsid w:val="008C47FD"/>
    <w:rsid w:val="008C6462"/>
    <w:rsid w:val="008C75CA"/>
    <w:rsid w:val="008D4578"/>
    <w:rsid w:val="008D6E44"/>
    <w:rsid w:val="008D70E5"/>
    <w:rsid w:val="008E5544"/>
    <w:rsid w:val="008E70F6"/>
    <w:rsid w:val="008F1B69"/>
    <w:rsid w:val="008F1D26"/>
    <w:rsid w:val="008F3B9F"/>
    <w:rsid w:val="008F6E27"/>
    <w:rsid w:val="008F7208"/>
    <w:rsid w:val="00900DD7"/>
    <w:rsid w:val="009038E5"/>
    <w:rsid w:val="009135AE"/>
    <w:rsid w:val="0091372B"/>
    <w:rsid w:val="00915771"/>
    <w:rsid w:val="009338FD"/>
    <w:rsid w:val="00933C3B"/>
    <w:rsid w:val="00934E1C"/>
    <w:rsid w:val="00937474"/>
    <w:rsid w:val="00943B88"/>
    <w:rsid w:val="00945D7C"/>
    <w:rsid w:val="0095013D"/>
    <w:rsid w:val="00955383"/>
    <w:rsid w:val="00960A8F"/>
    <w:rsid w:val="00963B3B"/>
    <w:rsid w:val="00966B78"/>
    <w:rsid w:val="0097091B"/>
    <w:rsid w:val="00974656"/>
    <w:rsid w:val="00974BE8"/>
    <w:rsid w:val="00982EF4"/>
    <w:rsid w:val="009837B6"/>
    <w:rsid w:val="0098615C"/>
    <w:rsid w:val="009862F6"/>
    <w:rsid w:val="00987492"/>
    <w:rsid w:val="00990386"/>
    <w:rsid w:val="00990B91"/>
    <w:rsid w:val="009930B5"/>
    <w:rsid w:val="00994AAD"/>
    <w:rsid w:val="00995454"/>
    <w:rsid w:val="00997F44"/>
    <w:rsid w:val="009B02C3"/>
    <w:rsid w:val="009B05B4"/>
    <w:rsid w:val="009C1A8A"/>
    <w:rsid w:val="009C5E58"/>
    <w:rsid w:val="009C7053"/>
    <w:rsid w:val="009C7217"/>
    <w:rsid w:val="009D26C6"/>
    <w:rsid w:val="009D42B8"/>
    <w:rsid w:val="009E0DA4"/>
    <w:rsid w:val="009E39BC"/>
    <w:rsid w:val="009F297C"/>
    <w:rsid w:val="009F4224"/>
    <w:rsid w:val="009F4E5D"/>
    <w:rsid w:val="00A0173C"/>
    <w:rsid w:val="00A01746"/>
    <w:rsid w:val="00A019CA"/>
    <w:rsid w:val="00A20906"/>
    <w:rsid w:val="00A21A2C"/>
    <w:rsid w:val="00A22A7B"/>
    <w:rsid w:val="00A25394"/>
    <w:rsid w:val="00A25C0D"/>
    <w:rsid w:val="00A347FF"/>
    <w:rsid w:val="00A351ED"/>
    <w:rsid w:val="00A36CAD"/>
    <w:rsid w:val="00A4237D"/>
    <w:rsid w:val="00A42A31"/>
    <w:rsid w:val="00A42A98"/>
    <w:rsid w:val="00A431DC"/>
    <w:rsid w:val="00A4417A"/>
    <w:rsid w:val="00A52438"/>
    <w:rsid w:val="00A548EE"/>
    <w:rsid w:val="00A65961"/>
    <w:rsid w:val="00A73E84"/>
    <w:rsid w:val="00A74051"/>
    <w:rsid w:val="00A741BF"/>
    <w:rsid w:val="00A74BAD"/>
    <w:rsid w:val="00A771A4"/>
    <w:rsid w:val="00A84628"/>
    <w:rsid w:val="00A8784A"/>
    <w:rsid w:val="00A90A7B"/>
    <w:rsid w:val="00A94E48"/>
    <w:rsid w:val="00A95538"/>
    <w:rsid w:val="00A97F49"/>
    <w:rsid w:val="00AA5EB6"/>
    <w:rsid w:val="00AB2458"/>
    <w:rsid w:val="00AB5370"/>
    <w:rsid w:val="00AB60FE"/>
    <w:rsid w:val="00AC0781"/>
    <w:rsid w:val="00AC387F"/>
    <w:rsid w:val="00AC38FB"/>
    <w:rsid w:val="00AD1E8D"/>
    <w:rsid w:val="00AD4D44"/>
    <w:rsid w:val="00AD4E51"/>
    <w:rsid w:val="00AD78E0"/>
    <w:rsid w:val="00AF2FB2"/>
    <w:rsid w:val="00AF405A"/>
    <w:rsid w:val="00AF58D5"/>
    <w:rsid w:val="00AF63C4"/>
    <w:rsid w:val="00AF7C78"/>
    <w:rsid w:val="00B05DFF"/>
    <w:rsid w:val="00B06090"/>
    <w:rsid w:val="00B17DEE"/>
    <w:rsid w:val="00B2122A"/>
    <w:rsid w:val="00B22D71"/>
    <w:rsid w:val="00B24BF9"/>
    <w:rsid w:val="00B25E7B"/>
    <w:rsid w:val="00B346F7"/>
    <w:rsid w:val="00B34A3E"/>
    <w:rsid w:val="00B4639C"/>
    <w:rsid w:val="00B50DF4"/>
    <w:rsid w:val="00B53EF2"/>
    <w:rsid w:val="00B6237F"/>
    <w:rsid w:val="00B623E4"/>
    <w:rsid w:val="00B62DB9"/>
    <w:rsid w:val="00B63929"/>
    <w:rsid w:val="00B639CC"/>
    <w:rsid w:val="00B63A77"/>
    <w:rsid w:val="00B63E07"/>
    <w:rsid w:val="00B658DC"/>
    <w:rsid w:val="00B6754E"/>
    <w:rsid w:val="00B72B60"/>
    <w:rsid w:val="00B75841"/>
    <w:rsid w:val="00B80A93"/>
    <w:rsid w:val="00B81FF0"/>
    <w:rsid w:val="00B82955"/>
    <w:rsid w:val="00B85374"/>
    <w:rsid w:val="00B85B36"/>
    <w:rsid w:val="00B868A5"/>
    <w:rsid w:val="00B86BD1"/>
    <w:rsid w:val="00B978F7"/>
    <w:rsid w:val="00BA23C7"/>
    <w:rsid w:val="00BA7D08"/>
    <w:rsid w:val="00BB63AC"/>
    <w:rsid w:val="00BC1D99"/>
    <w:rsid w:val="00BC42B3"/>
    <w:rsid w:val="00BD019D"/>
    <w:rsid w:val="00BD0853"/>
    <w:rsid w:val="00BD32B3"/>
    <w:rsid w:val="00BE5033"/>
    <w:rsid w:val="00BE57D1"/>
    <w:rsid w:val="00BF03A1"/>
    <w:rsid w:val="00BF4AAB"/>
    <w:rsid w:val="00BF61D5"/>
    <w:rsid w:val="00BF7D08"/>
    <w:rsid w:val="00C010E1"/>
    <w:rsid w:val="00C02934"/>
    <w:rsid w:val="00C046BE"/>
    <w:rsid w:val="00C10EC7"/>
    <w:rsid w:val="00C174D3"/>
    <w:rsid w:val="00C23A2D"/>
    <w:rsid w:val="00C240AE"/>
    <w:rsid w:val="00C25C7F"/>
    <w:rsid w:val="00C27E6D"/>
    <w:rsid w:val="00C305EF"/>
    <w:rsid w:val="00C309D1"/>
    <w:rsid w:val="00C3160A"/>
    <w:rsid w:val="00C36556"/>
    <w:rsid w:val="00C36A80"/>
    <w:rsid w:val="00C43001"/>
    <w:rsid w:val="00C450E4"/>
    <w:rsid w:val="00C46D2C"/>
    <w:rsid w:val="00C47419"/>
    <w:rsid w:val="00C502B7"/>
    <w:rsid w:val="00C50C03"/>
    <w:rsid w:val="00C578B3"/>
    <w:rsid w:val="00C57BFD"/>
    <w:rsid w:val="00C606FF"/>
    <w:rsid w:val="00C60AE8"/>
    <w:rsid w:val="00C77287"/>
    <w:rsid w:val="00C8125C"/>
    <w:rsid w:val="00C86125"/>
    <w:rsid w:val="00C90EF0"/>
    <w:rsid w:val="00C9200E"/>
    <w:rsid w:val="00C92BF3"/>
    <w:rsid w:val="00C9313F"/>
    <w:rsid w:val="00C93C01"/>
    <w:rsid w:val="00C96B19"/>
    <w:rsid w:val="00CA070A"/>
    <w:rsid w:val="00CA0E4B"/>
    <w:rsid w:val="00CA30AA"/>
    <w:rsid w:val="00CA5351"/>
    <w:rsid w:val="00CB55F0"/>
    <w:rsid w:val="00CB5FEF"/>
    <w:rsid w:val="00CB6899"/>
    <w:rsid w:val="00CC08F4"/>
    <w:rsid w:val="00CC3785"/>
    <w:rsid w:val="00CC5F81"/>
    <w:rsid w:val="00CC64F0"/>
    <w:rsid w:val="00CC74A0"/>
    <w:rsid w:val="00CD04EF"/>
    <w:rsid w:val="00CD1812"/>
    <w:rsid w:val="00CE2AA3"/>
    <w:rsid w:val="00CE47D3"/>
    <w:rsid w:val="00CE4F79"/>
    <w:rsid w:val="00CF2328"/>
    <w:rsid w:val="00CF686E"/>
    <w:rsid w:val="00D0083A"/>
    <w:rsid w:val="00D00D91"/>
    <w:rsid w:val="00D05580"/>
    <w:rsid w:val="00D07237"/>
    <w:rsid w:val="00D07B44"/>
    <w:rsid w:val="00D13ED6"/>
    <w:rsid w:val="00D14F5A"/>
    <w:rsid w:val="00D23DAA"/>
    <w:rsid w:val="00D27DA6"/>
    <w:rsid w:val="00D33EE0"/>
    <w:rsid w:val="00D34ED0"/>
    <w:rsid w:val="00D368C7"/>
    <w:rsid w:val="00D41A26"/>
    <w:rsid w:val="00D514D0"/>
    <w:rsid w:val="00D519D5"/>
    <w:rsid w:val="00D519F4"/>
    <w:rsid w:val="00D51ADF"/>
    <w:rsid w:val="00D52C70"/>
    <w:rsid w:val="00D556CF"/>
    <w:rsid w:val="00D55EB8"/>
    <w:rsid w:val="00D56200"/>
    <w:rsid w:val="00D56A77"/>
    <w:rsid w:val="00D61967"/>
    <w:rsid w:val="00D62711"/>
    <w:rsid w:val="00D64D37"/>
    <w:rsid w:val="00D65D37"/>
    <w:rsid w:val="00D669AD"/>
    <w:rsid w:val="00D71251"/>
    <w:rsid w:val="00D72C75"/>
    <w:rsid w:val="00D739ED"/>
    <w:rsid w:val="00D73A91"/>
    <w:rsid w:val="00D80D64"/>
    <w:rsid w:val="00D820EE"/>
    <w:rsid w:val="00D945BD"/>
    <w:rsid w:val="00D963EE"/>
    <w:rsid w:val="00D96B93"/>
    <w:rsid w:val="00D970D2"/>
    <w:rsid w:val="00DA1B38"/>
    <w:rsid w:val="00DA5093"/>
    <w:rsid w:val="00DA6072"/>
    <w:rsid w:val="00DA6C82"/>
    <w:rsid w:val="00DA7C46"/>
    <w:rsid w:val="00DB28DC"/>
    <w:rsid w:val="00DB6769"/>
    <w:rsid w:val="00DC2741"/>
    <w:rsid w:val="00DC2EC2"/>
    <w:rsid w:val="00DC30D2"/>
    <w:rsid w:val="00DC717F"/>
    <w:rsid w:val="00DD13D3"/>
    <w:rsid w:val="00DD6D0C"/>
    <w:rsid w:val="00DE33D3"/>
    <w:rsid w:val="00DE60BF"/>
    <w:rsid w:val="00DF48C0"/>
    <w:rsid w:val="00DF4900"/>
    <w:rsid w:val="00DF58D5"/>
    <w:rsid w:val="00E01823"/>
    <w:rsid w:val="00E0186E"/>
    <w:rsid w:val="00E074FB"/>
    <w:rsid w:val="00E10510"/>
    <w:rsid w:val="00E166C9"/>
    <w:rsid w:val="00E20D24"/>
    <w:rsid w:val="00E2316B"/>
    <w:rsid w:val="00E23751"/>
    <w:rsid w:val="00E25B06"/>
    <w:rsid w:val="00E25F45"/>
    <w:rsid w:val="00E26D99"/>
    <w:rsid w:val="00E27154"/>
    <w:rsid w:val="00E31EA4"/>
    <w:rsid w:val="00E329D5"/>
    <w:rsid w:val="00E417C7"/>
    <w:rsid w:val="00E41A45"/>
    <w:rsid w:val="00E41BDF"/>
    <w:rsid w:val="00E42583"/>
    <w:rsid w:val="00E43E72"/>
    <w:rsid w:val="00E44FF5"/>
    <w:rsid w:val="00E46D4C"/>
    <w:rsid w:val="00E50BD0"/>
    <w:rsid w:val="00E52DA5"/>
    <w:rsid w:val="00E60657"/>
    <w:rsid w:val="00E65174"/>
    <w:rsid w:val="00E657EE"/>
    <w:rsid w:val="00E702F1"/>
    <w:rsid w:val="00E7235F"/>
    <w:rsid w:val="00E74D09"/>
    <w:rsid w:val="00E85225"/>
    <w:rsid w:val="00E852F1"/>
    <w:rsid w:val="00E92EE8"/>
    <w:rsid w:val="00E93698"/>
    <w:rsid w:val="00E93E15"/>
    <w:rsid w:val="00E94B98"/>
    <w:rsid w:val="00EA274F"/>
    <w:rsid w:val="00EA29C7"/>
    <w:rsid w:val="00EA48BC"/>
    <w:rsid w:val="00EB1CE4"/>
    <w:rsid w:val="00EB6AF1"/>
    <w:rsid w:val="00EC3225"/>
    <w:rsid w:val="00EC3334"/>
    <w:rsid w:val="00ED1BF9"/>
    <w:rsid w:val="00ED4E9B"/>
    <w:rsid w:val="00ED6AAA"/>
    <w:rsid w:val="00EE5521"/>
    <w:rsid w:val="00EF2018"/>
    <w:rsid w:val="00EF2FDE"/>
    <w:rsid w:val="00EF371B"/>
    <w:rsid w:val="00F006E9"/>
    <w:rsid w:val="00F02A45"/>
    <w:rsid w:val="00F03EDA"/>
    <w:rsid w:val="00F07C0D"/>
    <w:rsid w:val="00F13497"/>
    <w:rsid w:val="00F140FE"/>
    <w:rsid w:val="00F20166"/>
    <w:rsid w:val="00F203E3"/>
    <w:rsid w:val="00F23DFC"/>
    <w:rsid w:val="00F3197E"/>
    <w:rsid w:val="00F34C39"/>
    <w:rsid w:val="00F351E3"/>
    <w:rsid w:val="00F41840"/>
    <w:rsid w:val="00F43108"/>
    <w:rsid w:val="00F47E34"/>
    <w:rsid w:val="00F52BC2"/>
    <w:rsid w:val="00F54431"/>
    <w:rsid w:val="00F5602A"/>
    <w:rsid w:val="00F64BCF"/>
    <w:rsid w:val="00F64E87"/>
    <w:rsid w:val="00F67764"/>
    <w:rsid w:val="00F74619"/>
    <w:rsid w:val="00F76B0F"/>
    <w:rsid w:val="00F829D8"/>
    <w:rsid w:val="00F834A5"/>
    <w:rsid w:val="00F85CF0"/>
    <w:rsid w:val="00F8612F"/>
    <w:rsid w:val="00F87E83"/>
    <w:rsid w:val="00F905BF"/>
    <w:rsid w:val="00F934CD"/>
    <w:rsid w:val="00F94355"/>
    <w:rsid w:val="00F94C7F"/>
    <w:rsid w:val="00F95FCB"/>
    <w:rsid w:val="00F96E0E"/>
    <w:rsid w:val="00F96EFF"/>
    <w:rsid w:val="00FA3629"/>
    <w:rsid w:val="00FA5D5A"/>
    <w:rsid w:val="00FA71C4"/>
    <w:rsid w:val="00FB3FB9"/>
    <w:rsid w:val="00FB4364"/>
    <w:rsid w:val="00FB5AAD"/>
    <w:rsid w:val="00FB6DB4"/>
    <w:rsid w:val="00FC2818"/>
    <w:rsid w:val="00FC4E5B"/>
    <w:rsid w:val="00FC7978"/>
    <w:rsid w:val="00FD2374"/>
    <w:rsid w:val="00FD3787"/>
    <w:rsid w:val="00FD653F"/>
    <w:rsid w:val="00FE1302"/>
    <w:rsid w:val="00FE139D"/>
    <w:rsid w:val="00FE32E3"/>
    <w:rsid w:val="00FF0281"/>
    <w:rsid w:val="00FF2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807AF30"/>
  <w15:docId w15:val="{560975D8-5C38-4A5E-8FA6-926D075B7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65D37"/>
    <w:pPr>
      <w:overflowPunct w:val="0"/>
      <w:autoSpaceDE w:val="0"/>
      <w:autoSpaceDN w:val="0"/>
      <w:adjustRightInd w:val="0"/>
      <w:spacing w:after="0" w:line="240" w:lineRule="auto"/>
      <w:ind w:firstLine="706"/>
      <w:jc w:val="both"/>
      <w:textAlignment w:val="baseline"/>
    </w:pPr>
    <w:rPr>
      <w:rFonts w:ascii="Arial" w:eastAsia="Times New Roman" w:hAnsi="Arial" w:cs="Times New Roman"/>
      <w:sz w:val="24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E074FB"/>
    <w:pPr>
      <w:keepNext/>
      <w:keepLines/>
      <w:spacing w:before="240"/>
      <w:outlineLvl w:val="0"/>
    </w:pPr>
    <w:rPr>
      <w:rFonts w:ascii="Times New Roman" w:eastAsiaTheme="majorEastAsia" w:hAnsi="Times New Roman" w:cstheme="majorBidi"/>
      <w:b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F8612F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basedOn w:val="a0"/>
    <w:link w:val="a3"/>
    <w:rsid w:val="00F8612F"/>
    <w:rPr>
      <w:rFonts w:ascii="Arial" w:eastAsia="Times New Roman" w:hAnsi="Arial" w:cs="Times New Roman"/>
      <w:sz w:val="24"/>
      <w:szCs w:val="20"/>
      <w:lang w:eastAsia="ru-RU"/>
    </w:rPr>
  </w:style>
  <w:style w:type="character" w:styleId="a5">
    <w:name w:val="page number"/>
    <w:basedOn w:val="a0"/>
    <w:rsid w:val="00F8612F"/>
  </w:style>
  <w:style w:type="paragraph" w:styleId="a6">
    <w:name w:val="header"/>
    <w:basedOn w:val="a"/>
    <w:link w:val="a7"/>
    <w:uiPriority w:val="99"/>
    <w:rsid w:val="00F8612F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F8612F"/>
    <w:rPr>
      <w:rFonts w:ascii="Arial" w:eastAsia="Times New Roman" w:hAnsi="Arial" w:cs="Times New Roman"/>
      <w:sz w:val="24"/>
      <w:szCs w:val="20"/>
      <w:lang w:eastAsia="ru-RU"/>
    </w:rPr>
  </w:style>
  <w:style w:type="paragraph" w:styleId="a8">
    <w:name w:val="List Paragraph"/>
    <w:basedOn w:val="a"/>
    <w:uiPriority w:val="34"/>
    <w:qFormat/>
    <w:rsid w:val="00F8612F"/>
    <w:pPr>
      <w:overflowPunct/>
      <w:autoSpaceDE/>
      <w:autoSpaceDN/>
      <w:adjustRightInd/>
      <w:spacing w:after="200" w:line="276" w:lineRule="auto"/>
      <w:ind w:left="720" w:firstLine="0"/>
      <w:contextualSpacing/>
      <w:jc w:val="left"/>
      <w:textAlignment w:val="auto"/>
    </w:pPr>
    <w:rPr>
      <w:rFonts w:ascii="Calibri" w:eastAsia="Calibri" w:hAnsi="Calibri"/>
      <w:sz w:val="22"/>
      <w:szCs w:val="22"/>
      <w:lang w:eastAsia="en-US"/>
    </w:rPr>
  </w:style>
  <w:style w:type="paragraph" w:customStyle="1" w:styleId="Title-01">
    <w:name w:val="Title-01"/>
    <w:basedOn w:val="a"/>
    <w:uiPriority w:val="99"/>
    <w:rsid w:val="00F8612F"/>
    <w:pPr>
      <w:widowControl w:val="0"/>
      <w:overflowPunct/>
      <w:spacing w:before="340" w:line="260" w:lineRule="atLeast"/>
      <w:ind w:firstLine="0"/>
      <w:jc w:val="left"/>
      <w:textAlignment w:val="auto"/>
    </w:pPr>
    <w:rPr>
      <w:rFonts w:ascii="HeliosCond" w:hAnsi="HeliosCond" w:cs="HeliosCond"/>
      <w:b/>
      <w:bCs/>
      <w:color w:val="000000"/>
      <w:szCs w:val="24"/>
    </w:rPr>
  </w:style>
  <w:style w:type="paragraph" w:customStyle="1" w:styleId="Authors">
    <w:name w:val="Authors"/>
    <w:basedOn w:val="a9"/>
    <w:rsid w:val="00F8612F"/>
    <w:pPr>
      <w:widowControl w:val="0"/>
      <w:suppressAutoHyphens/>
      <w:overflowPunct/>
      <w:spacing w:before="57" w:after="113" w:line="232" w:lineRule="atLeast"/>
      <w:ind w:firstLine="0"/>
      <w:jc w:val="left"/>
      <w:textAlignment w:val="auto"/>
    </w:pPr>
    <w:rPr>
      <w:rFonts w:ascii="Calibri" w:hAnsi="Calibri"/>
      <w:i/>
      <w:iCs/>
      <w:sz w:val="20"/>
      <w:lang w:val="x-none" w:eastAsia="x-none"/>
    </w:rPr>
  </w:style>
  <w:style w:type="paragraph" w:styleId="a9">
    <w:name w:val="Body Text"/>
    <w:basedOn w:val="a"/>
    <w:link w:val="aa"/>
    <w:unhideWhenUsed/>
    <w:rsid w:val="00F8612F"/>
    <w:pPr>
      <w:spacing w:after="120"/>
    </w:pPr>
  </w:style>
  <w:style w:type="character" w:customStyle="1" w:styleId="aa">
    <w:name w:val="Основной текст Знак"/>
    <w:basedOn w:val="a0"/>
    <w:link w:val="a9"/>
    <w:rsid w:val="00F8612F"/>
    <w:rPr>
      <w:rFonts w:ascii="Arial" w:eastAsia="Times New Roman" w:hAnsi="Arial" w:cs="Times New Roman"/>
      <w:sz w:val="24"/>
      <w:szCs w:val="20"/>
      <w:lang w:eastAsia="ru-RU"/>
    </w:rPr>
  </w:style>
  <w:style w:type="character" w:styleId="ab">
    <w:name w:val="annotation reference"/>
    <w:basedOn w:val="a0"/>
    <w:uiPriority w:val="99"/>
    <w:semiHidden/>
    <w:unhideWhenUsed/>
    <w:rsid w:val="007F5798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7F5798"/>
    <w:rPr>
      <w:sz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7F5798"/>
    <w:rPr>
      <w:rFonts w:ascii="Arial" w:eastAsia="Times New Roman" w:hAnsi="Arial" w:cs="Times New Roman"/>
      <w:sz w:val="20"/>
      <w:szCs w:val="20"/>
      <w:lang w:eastAsia="ru-RU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7F5798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7F5798"/>
    <w:rPr>
      <w:rFonts w:ascii="Arial" w:eastAsia="Times New Roman" w:hAnsi="Arial" w:cs="Times New Roman"/>
      <w:b/>
      <w:bCs/>
      <w:sz w:val="20"/>
      <w:szCs w:val="20"/>
      <w:lang w:eastAsia="ru-RU"/>
    </w:rPr>
  </w:style>
  <w:style w:type="paragraph" w:styleId="af0">
    <w:name w:val="Balloon Text"/>
    <w:basedOn w:val="a"/>
    <w:link w:val="af1"/>
    <w:uiPriority w:val="99"/>
    <w:semiHidden/>
    <w:unhideWhenUsed/>
    <w:rsid w:val="007F5798"/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7F5798"/>
    <w:rPr>
      <w:rFonts w:ascii="Segoe UI" w:eastAsia="Times New Roman" w:hAnsi="Segoe UI" w:cs="Segoe UI"/>
      <w:sz w:val="18"/>
      <w:szCs w:val="18"/>
      <w:lang w:eastAsia="ru-RU"/>
    </w:rPr>
  </w:style>
  <w:style w:type="table" w:styleId="af2">
    <w:name w:val="Table Grid"/>
    <w:basedOn w:val="a1"/>
    <w:uiPriority w:val="59"/>
    <w:rsid w:val="0014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auiue">
    <w:name w:val="Iau?iue"/>
    <w:rsid w:val="00E074FB"/>
    <w:pPr>
      <w:spacing w:after="0" w:line="240" w:lineRule="auto"/>
    </w:pPr>
    <w:rPr>
      <w:rFonts w:ascii="Times New Roman" w:eastAsia="Arial" w:hAnsi="Times New Roman" w:cs="Times New Roman"/>
      <w:sz w:val="20"/>
      <w:szCs w:val="20"/>
      <w:lang w:val="en-US" w:eastAsia="ru-RU"/>
    </w:rPr>
  </w:style>
  <w:style w:type="character" w:customStyle="1" w:styleId="10">
    <w:name w:val="Заголовок 1 Знак"/>
    <w:basedOn w:val="a0"/>
    <w:link w:val="1"/>
    <w:uiPriority w:val="9"/>
    <w:rsid w:val="00E074FB"/>
    <w:rPr>
      <w:rFonts w:ascii="Times New Roman" w:eastAsiaTheme="majorEastAsia" w:hAnsi="Times New Roman" w:cstheme="majorBidi"/>
      <w:b/>
      <w:sz w:val="24"/>
      <w:szCs w:val="32"/>
      <w:lang w:eastAsia="ru-RU"/>
    </w:rPr>
  </w:style>
  <w:style w:type="paragraph" w:styleId="af3">
    <w:name w:val="TOC Heading"/>
    <w:basedOn w:val="1"/>
    <w:next w:val="a"/>
    <w:uiPriority w:val="39"/>
    <w:unhideWhenUsed/>
    <w:qFormat/>
    <w:rsid w:val="00E074FB"/>
    <w:pPr>
      <w:overflowPunct/>
      <w:autoSpaceDE/>
      <w:autoSpaceDN/>
      <w:adjustRightInd/>
      <w:spacing w:line="259" w:lineRule="auto"/>
      <w:ind w:firstLine="0"/>
      <w:jc w:val="left"/>
      <w:textAlignment w:val="auto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306108"/>
    <w:pPr>
      <w:tabs>
        <w:tab w:val="left" w:pos="284"/>
        <w:tab w:val="right" w:leader="dot" w:pos="9639"/>
      </w:tabs>
      <w:spacing w:before="120" w:after="220"/>
      <w:ind w:left="284" w:right="566" w:hanging="284"/>
      <w:jc w:val="left"/>
    </w:pPr>
  </w:style>
  <w:style w:type="character" w:styleId="af4">
    <w:name w:val="Hyperlink"/>
    <w:basedOn w:val="a0"/>
    <w:uiPriority w:val="99"/>
    <w:unhideWhenUsed/>
    <w:rsid w:val="006F7206"/>
    <w:rPr>
      <w:color w:val="0000FF" w:themeColor="hyperlink"/>
      <w:u w:val="single"/>
    </w:rPr>
  </w:style>
  <w:style w:type="paragraph" w:styleId="af5">
    <w:name w:val="footnote text"/>
    <w:basedOn w:val="a"/>
    <w:link w:val="af6"/>
    <w:uiPriority w:val="99"/>
    <w:semiHidden/>
    <w:unhideWhenUsed/>
    <w:rsid w:val="00261719"/>
    <w:rPr>
      <w:sz w:val="20"/>
    </w:rPr>
  </w:style>
  <w:style w:type="character" w:customStyle="1" w:styleId="af6">
    <w:name w:val="Текст сноски Знак"/>
    <w:basedOn w:val="a0"/>
    <w:link w:val="af5"/>
    <w:uiPriority w:val="99"/>
    <w:semiHidden/>
    <w:rsid w:val="00261719"/>
    <w:rPr>
      <w:rFonts w:ascii="Arial" w:eastAsia="Times New Roman" w:hAnsi="Arial" w:cs="Times New Roman"/>
      <w:sz w:val="20"/>
      <w:szCs w:val="20"/>
      <w:lang w:eastAsia="ru-RU"/>
    </w:rPr>
  </w:style>
  <w:style w:type="character" w:styleId="af7">
    <w:name w:val="footnote reference"/>
    <w:basedOn w:val="a0"/>
    <w:uiPriority w:val="99"/>
    <w:semiHidden/>
    <w:unhideWhenUsed/>
    <w:rsid w:val="0026171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72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A7D9C4-9F04-4FFD-B823-668AB6A931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лентина Дмитриевна Демчегло 122238</dc:creator>
  <cp:lastModifiedBy>Котрикадзе Арина Арсеновна</cp:lastModifiedBy>
  <cp:revision>4</cp:revision>
  <cp:lastPrinted>2021-09-10T11:48:00Z</cp:lastPrinted>
  <dcterms:created xsi:type="dcterms:W3CDTF">2021-11-10T07:36:00Z</dcterms:created>
  <dcterms:modified xsi:type="dcterms:W3CDTF">2021-12-03T09:37:00Z</dcterms:modified>
</cp:coreProperties>
</file>